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C062A" w:rsidRDefault="006C062A" w:rsidP="00D5510D">
      <w:pPr>
        <w:spacing w:after="0" w:line="360" w:lineRule="auto"/>
        <w:ind w:left="1701" w:hanging="1701"/>
        <w:jc w:val="center"/>
        <w:rPr>
          <w:sz w:val="28"/>
          <w:szCs w:val="28"/>
        </w:rPr>
      </w:pPr>
    </w:p>
    <w:p w:rsidR="0085746E" w:rsidRPr="006C062A" w:rsidRDefault="006C062A" w:rsidP="00D5510D">
      <w:pPr>
        <w:spacing w:after="0" w:line="360" w:lineRule="auto"/>
        <w:ind w:left="1701" w:hanging="1701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Csekkné</w:t>
      </w:r>
      <w:proofErr w:type="spellEnd"/>
      <w:r>
        <w:rPr>
          <w:sz w:val="28"/>
          <w:szCs w:val="28"/>
        </w:rPr>
        <w:t xml:space="preserve"> Papp Ildikó</w:t>
      </w:r>
    </w:p>
    <w:p w:rsidR="006C062A" w:rsidRDefault="006C062A" w:rsidP="00D5510D">
      <w:pPr>
        <w:spacing w:after="0" w:line="360" w:lineRule="auto"/>
        <w:ind w:left="1701" w:hanging="1701"/>
        <w:jc w:val="center"/>
        <w:rPr>
          <w:sz w:val="28"/>
          <w:szCs w:val="28"/>
        </w:rPr>
      </w:pPr>
    </w:p>
    <w:p w:rsidR="007B47B8" w:rsidRPr="006C062A" w:rsidRDefault="007B47B8" w:rsidP="00D5510D">
      <w:pPr>
        <w:spacing w:after="0" w:line="360" w:lineRule="auto"/>
        <w:ind w:left="1701" w:hanging="1701"/>
        <w:jc w:val="center"/>
        <w:rPr>
          <w:b/>
          <w:sz w:val="48"/>
          <w:szCs w:val="48"/>
        </w:rPr>
      </w:pPr>
      <w:r w:rsidRPr="006C062A">
        <w:rPr>
          <w:b/>
          <w:sz w:val="48"/>
          <w:szCs w:val="48"/>
        </w:rPr>
        <w:t>K</w:t>
      </w:r>
      <w:r w:rsidR="006C062A" w:rsidRPr="006C062A">
        <w:rPr>
          <w:b/>
          <w:sz w:val="48"/>
          <w:szCs w:val="48"/>
        </w:rPr>
        <w:t>ARANTÉN IDEJÉN NAPJAINKBAN</w:t>
      </w:r>
    </w:p>
    <w:p w:rsidR="007B47B8" w:rsidRPr="006C062A" w:rsidRDefault="00063C6E" w:rsidP="00D5510D">
      <w:pPr>
        <w:spacing w:after="0" w:line="360" w:lineRule="auto"/>
        <w:ind w:left="1701" w:hanging="1701"/>
        <w:jc w:val="center"/>
        <w:rPr>
          <w:sz w:val="28"/>
          <w:szCs w:val="28"/>
        </w:rPr>
      </w:pPr>
      <w:r w:rsidRPr="006C062A">
        <w:rPr>
          <w:sz w:val="28"/>
          <w:szCs w:val="28"/>
        </w:rPr>
        <w:t>színpadra szánt dráma</w:t>
      </w:r>
    </w:p>
    <w:p w:rsidR="00063C6E" w:rsidRPr="006C062A" w:rsidRDefault="00063C6E" w:rsidP="00D5510D">
      <w:pPr>
        <w:spacing w:after="0" w:line="360" w:lineRule="auto"/>
        <w:ind w:left="1701" w:hanging="1701"/>
        <w:rPr>
          <w:i/>
          <w:iCs/>
          <w:sz w:val="28"/>
          <w:szCs w:val="28"/>
        </w:rPr>
      </w:pPr>
    </w:p>
    <w:p w:rsidR="006C062A" w:rsidRDefault="006C062A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D5510D" w:rsidRDefault="00D5510D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D5510D" w:rsidRPr="006C062A" w:rsidRDefault="00D5510D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6C062A" w:rsidRPr="006C062A" w:rsidRDefault="006C062A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6C062A" w:rsidRPr="006C062A" w:rsidRDefault="00D9149F" w:rsidP="00D5510D">
      <w:pPr>
        <w:spacing w:after="0" w:line="360" w:lineRule="auto"/>
        <w:ind w:left="1701" w:hanging="1701"/>
        <w:rPr>
          <w:sz w:val="28"/>
          <w:szCs w:val="28"/>
        </w:rPr>
      </w:pPr>
      <w:r w:rsidRPr="006C062A">
        <w:rPr>
          <w:sz w:val="28"/>
          <w:szCs w:val="28"/>
        </w:rPr>
        <w:t>N</w:t>
      </w:r>
      <w:r w:rsidR="006C062A" w:rsidRPr="006C062A">
        <w:rPr>
          <w:sz w:val="28"/>
          <w:szCs w:val="28"/>
        </w:rPr>
        <w:t>IKI</w:t>
      </w:r>
    </w:p>
    <w:p w:rsidR="006C062A" w:rsidRPr="006C062A" w:rsidRDefault="00D9149F" w:rsidP="00D5510D">
      <w:pPr>
        <w:spacing w:after="0" w:line="360" w:lineRule="auto"/>
        <w:ind w:left="1701" w:hanging="1701"/>
        <w:rPr>
          <w:sz w:val="28"/>
          <w:szCs w:val="28"/>
        </w:rPr>
      </w:pPr>
      <w:r w:rsidRPr="006C062A">
        <w:rPr>
          <w:sz w:val="28"/>
          <w:szCs w:val="28"/>
        </w:rPr>
        <w:t>P</w:t>
      </w:r>
      <w:r w:rsidR="006C062A" w:rsidRPr="006C062A">
        <w:rPr>
          <w:sz w:val="28"/>
          <w:szCs w:val="28"/>
        </w:rPr>
        <w:t>ÉTER</w:t>
      </w:r>
    </w:p>
    <w:p w:rsidR="00063C6E" w:rsidRPr="006C062A" w:rsidRDefault="00D9149F" w:rsidP="00D5510D">
      <w:pPr>
        <w:spacing w:after="0" w:line="360" w:lineRule="auto"/>
        <w:ind w:left="1701" w:hanging="1701"/>
        <w:rPr>
          <w:sz w:val="28"/>
          <w:szCs w:val="28"/>
        </w:rPr>
      </w:pPr>
      <w:r w:rsidRPr="006C062A">
        <w:rPr>
          <w:sz w:val="28"/>
          <w:szCs w:val="28"/>
        </w:rPr>
        <w:t>J</w:t>
      </w:r>
      <w:r w:rsidR="006C062A" w:rsidRPr="006C062A">
        <w:rPr>
          <w:sz w:val="28"/>
          <w:szCs w:val="28"/>
        </w:rPr>
        <w:t>AN</w:t>
      </w:r>
    </w:p>
    <w:p w:rsidR="00A755DF" w:rsidRPr="006C062A" w:rsidRDefault="006C062A" w:rsidP="00D5510D">
      <w:pPr>
        <w:spacing w:after="0" w:line="360" w:lineRule="auto"/>
        <w:ind w:left="1701" w:hanging="1701"/>
        <w:rPr>
          <w:sz w:val="28"/>
          <w:szCs w:val="28"/>
        </w:rPr>
      </w:pPr>
      <w:r w:rsidRPr="006C062A">
        <w:rPr>
          <w:sz w:val="28"/>
          <w:szCs w:val="28"/>
        </w:rPr>
        <w:t>NÓRA</w:t>
      </w:r>
      <w:r w:rsidR="009A2B49" w:rsidRPr="006C062A">
        <w:rPr>
          <w:sz w:val="28"/>
          <w:szCs w:val="28"/>
        </w:rPr>
        <w:t xml:space="preserve"> </w:t>
      </w:r>
      <w:r w:rsidRPr="006C062A">
        <w:rPr>
          <w:sz w:val="28"/>
          <w:szCs w:val="28"/>
        </w:rPr>
        <w:t xml:space="preserve">(barátnő, </w:t>
      </w:r>
      <w:r w:rsidR="009A2B49" w:rsidRPr="006C062A">
        <w:rPr>
          <w:sz w:val="28"/>
          <w:szCs w:val="28"/>
        </w:rPr>
        <w:t>akiről Niki</w:t>
      </w:r>
      <w:r w:rsidR="00063C6E" w:rsidRPr="006C062A">
        <w:rPr>
          <w:sz w:val="28"/>
          <w:szCs w:val="28"/>
        </w:rPr>
        <w:t xml:space="preserve"> mesél</w:t>
      </w:r>
      <w:r w:rsidRPr="006C062A">
        <w:rPr>
          <w:sz w:val="28"/>
          <w:szCs w:val="28"/>
        </w:rPr>
        <w:t>)</w:t>
      </w:r>
    </w:p>
    <w:p w:rsidR="006C062A" w:rsidRPr="006C062A" w:rsidRDefault="006C062A" w:rsidP="00D5510D">
      <w:pPr>
        <w:spacing w:after="0" w:line="360" w:lineRule="auto"/>
        <w:ind w:left="1701" w:hanging="1701"/>
        <w:rPr>
          <w:sz w:val="28"/>
          <w:szCs w:val="28"/>
        </w:rPr>
      </w:pPr>
      <w:r w:rsidRPr="006C062A">
        <w:rPr>
          <w:sz w:val="28"/>
          <w:szCs w:val="28"/>
        </w:rPr>
        <w:t>BOLTIFELSZOLGÁLÓ</w:t>
      </w:r>
    </w:p>
    <w:p w:rsidR="00D9149F" w:rsidRPr="006C062A" w:rsidRDefault="00D9149F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6C062A" w:rsidRDefault="006C062A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D5510D" w:rsidRDefault="00D5510D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D5510D" w:rsidRDefault="00D5510D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D5510D" w:rsidRPr="006C062A" w:rsidRDefault="00D5510D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6C062A" w:rsidRDefault="006C062A" w:rsidP="00D5510D">
      <w:pPr>
        <w:spacing w:after="0" w:line="360" w:lineRule="auto"/>
        <w:ind w:left="1701" w:hanging="1701"/>
        <w:jc w:val="center"/>
        <w:rPr>
          <w:sz w:val="28"/>
          <w:szCs w:val="28"/>
        </w:rPr>
      </w:pPr>
      <w:r>
        <w:rPr>
          <w:sz w:val="28"/>
          <w:szCs w:val="28"/>
        </w:rPr>
        <w:t>LITERA</w:t>
      </w:r>
    </w:p>
    <w:p w:rsidR="006C062A" w:rsidRDefault="006C062A" w:rsidP="00D5510D">
      <w:pPr>
        <w:spacing w:after="0" w:line="360" w:lineRule="auto"/>
        <w:ind w:left="1701" w:hanging="1701"/>
        <w:jc w:val="center"/>
        <w:rPr>
          <w:sz w:val="28"/>
          <w:szCs w:val="28"/>
        </w:rPr>
      </w:pPr>
      <w:r>
        <w:rPr>
          <w:sz w:val="28"/>
          <w:szCs w:val="28"/>
        </w:rPr>
        <w:t>ELSŐ MAGYAR KARANTÉNSZÍNHÁZ</w:t>
      </w:r>
    </w:p>
    <w:p w:rsidR="006C062A" w:rsidRDefault="006C062A" w:rsidP="00D5510D">
      <w:pPr>
        <w:spacing w:after="0" w:line="360" w:lineRule="auto"/>
        <w:ind w:left="1701" w:hanging="1701"/>
        <w:jc w:val="center"/>
        <w:rPr>
          <w:sz w:val="28"/>
          <w:szCs w:val="28"/>
        </w:rPr>
      </w:pPr>
      <w:r>
        <w:rPr>
          <w:sz w:val="28"/>
          <w:szCs w:val="28"/>
        </w:rPr>
        <w:t>DRÁMAPÁLYÁZAT</w:t>
      </w:r>
    </w:p>
    <w:p w:rsidR="006C062A" w:rsidRDefault="006C062A" w:rsidP="00D5510D">
      <w:pPr>
        <w:spacing w:after="0" w:line="360" w:lineRule="auto"/>
        <w:ind w:left="1701" w:hanging="1701"/>
        <w:jc w:val="center"/>
        <w:rPr>
          <w:sz w:val="28"/>
          <w:szCs w:val="28"/>
        </w:rPr>
      </w:pPr>
      <w:r>
        <w:rPr>
          <w:sz w:val="28"/>
          <w:szCs w:val="28"/>
        </w:rPr>
        <w:t>2020</w:t>
      </w:r>
    </w:p>
    <w:p w:rsidR="006C062A" w:rsidRPr="006C062A" w:rsidRDefault="006C062A" w:rsidP="00D5510D">
      <w:pPr>
        <w:spacing w:after="0"/>
        <w:ind w:left="1701" w:hanging="1701"/>
        <w:rPr>
          <w:i/>
          <w:iCs/>
          <w:sz w:val="28"/>
          <w:szCs w:val="28"/>
        </w:rPr>
      </w:pPr>
      <w:r>
        <w:rPr>
          <w:sz w:val="28"/>
          <w:szCs w:val="28"/>
        </w:rPr>
        <w:br w:type="page"/>
      </w:r>
      <w:r w:rsidRPr="006C062A">
        <w:rPr>
          <w:i/>
          <w:iCs/>
          <w:sz w:val="28"/>
          <w:szCs w:val="28"/>
        </w:rPr>
        <w:lastRenderedPageBreak/>
        <w:t>„Akad ki a vészt üzletnek veszi, ígéreteit pedig semmibe,</w:t>
      </w:r>
    </w:p>
    <w:p w:rsidR="00A755DF" w:rsidRPr="006C062A" w:rsidRDefault="006C062A" w:rsidP="00D5510D">
      <w:pPr>
        <w:spacing w:after="0" w:line="360" w:lineRule="auto"/>
        <w:ind w:left="1701" w:hanging="1701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avagy bajban ismerszik meg az igaz barát.”</w:t>
      </w:r>
    </w:p>
    <w:p w:rsidR="00A755DF" w:rsidRPr="006C062A" w:rsidRDefault="0008338D" w:rsidP="00D5510D">
      <w:pPr>
        <w:pStyle w:val="Listaszerbekezds"/>
        <w:numPr>
          <w:ilvl w:val="0"/>
          <w:numId w:val="1"/>
        </w:numPr>
        <w:spacing w:after="0" w:line="360" w:lineRule="auto"/>
        <w:ind w:left="1701" w:hanging="1701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fejezet</w:t>
      </w:r>
    </w:p>
    <w:p w:rsidR="00C16590" w:rsidRPr="006C062A" w:rsidRDefault="001A2875" w:rsidP="00D5510D">
      <w:pPr>
        <w:spacing w:after="0" w:line="360" w:lineRule="auto"/>
        <w:ind w:left="1701" w:hanging="1701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Helyszín: Péter szobája, régies bútorokkal</w:t>
      </w:r>
      <w:r w:rsidR="00F14913" w:rsidRPr="006C062A">
        <w:rPr>
          <w:i/>
          <w:iCs/>
          <w:sz w:val="28"/>
          <w:szCs w:val="28"/>
        </w:rPr>
        <w:t>,</w:t>
      </w:r>
      <w:r w:rsidRPr="006C062A">
        <w:rPr>
          <w:i/>
          <w:iCs/>
          <w:sz w:val="28"/>
          <w:szCs w:val="28"/>
        </w:rPr>
        <w:t xml:space="preserve"> a szülői há</w:t>
      </w:r>
      <w:r w:rsidR="00C16590" w:rsidRPr="006C062A">
        <w:rPr>
          <w:i/>
          <w:iCs/>
          <w:sz w:val="28"/>
          <w:szCs w:val="28"/>
        </w:rPr>
        <w:t>zban</w:t>
      </w:r>
    </w:p>
    <w:p w:rsidR="00D222E6" w:rsidRPr="006C062A" w:rsidRDefault="00C16590" w:rsidP="00D5510D">
      <w:pPr>
        <w:spacing w:after="0" w:line="360" w:lineRule="auto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 xml:space="preserve">A falakon </w:t>
      </w:r>
      <w:r w:rsidR="00D222E6" w:rsidRPr="006C062A">
        <w:rPr>
          <w:i/>
          <w:iCs/>
          <w:sz w:val="28"/>
          <w:szCs w:val="28"/>
        </w:rPr>
        <w:t>a barátnőjével,</w:t>
      </w:r>
      <w:r w:rsidRPr="006C062A">
        <w:rPr>
          <w:i/>
          <w:iCs/>
          <w:sz w:val="28"/>
          <w:szCs w:val="28"/>
        </w:rPr>
        <w:t xml:space="preserve"> Nikivel</w:t>
      </w:r>
      <w:r w:rsidR="00D222E6" w:rsidRPr="006C062A">
        <w:rPr>
          <w:i/>
          <w:iCs/>
          <w:sz w:val="28"/>
          <w:szCs w:val="28"/>
        </w:rPr>
        <w:t>,</w:t>
      </w:r>
      <w:r w:rsidRPr="006C062A">
        <w:rPr>
          <w:i/>
          <w:iCs/>
          <w:sz w:val="28"/>
          <w:szCs w:val="28"/>
        </w:rPr>
        <w:t xml:space="preserve"> </w:t>
      </w:r>
      <w:r w:rsidR="00D222E6" w:rsidRPr="006C062A">
        <w:rPr>
          <w:i/>
          <w:iCs/>
          <w:sz w:val="28"/>
          <w:szCs w:val="28"/>
        </w:rPr>
        <w:t>közös</w:t>
      </w:r>
      <w:r w:rsidRPr="006C062A">
        <w:rPr>
          <w:i/>
          <w:iCs/>
          <w:sz w:val="28"/>
          <w:szCs w:val="28"/>
        </w:rPr>
        <w:t xml:space="preserve"> nyaralási fotók. </w:t>
      </w:r>
      <w:r w:rsidR="00D222E6" w:rsidRPr="006C062A">
        <w:rPr>
          <w:i/>
          <w:iCs/>
          <w:sz w:val="28"/>
          <w:szCs w:val="28"/>
        </w:rPr>
        <w:t xml:space="preserve">A víz </w:t>
      </w:r>
      <w:r w:rsidRPr="006C062A">
        <w:rPr>
          <w:i/>
          <w:iCs/>
          <w:sz w:val="28"/>
          <w:szCs w:val="28"/>
        </w:rPr>
        <w:t>kék</w:t>
      </w:r>
      <w:r w:rsidR="00D222E6" w:rsidRPr="006C062A">
        <w:rPr>
          <w:i/>
          <w:iCs/>
          <w:sz w:val="28"/>
          <w:szCs w:val="28"/>
        </w:rPr>
        <w:t>jének</w:t>
      </w:r>
      <w:r w:rsidRPr="006C062A">
        <w:rPr>
          <w:i/>
          <w:iCs/>
          <w:sz w:val="28"/>
          <w:szCs w:val="28"/>
        </w:rPr>
        <w:t xml:space="preserve"> milliónyi árnyalatai, a különböző partok kövei</w:t>
      </w:r>
      <w:r w:rsidR="00D222E6" w:rsidRPr="006C062A">
        <w:rPr>
          <w:i/>
          <w:iCs/>
          <w:sz w:val="28"/>
          <w:szCs w:val="28"/>
        </w:rPr>
        <w:t xml:space="preserve"> és Nikivel közös</w:t>
      </w:r>
      <w:r w:rsidR="00F14913" w:rsidRPr="006C062A">
        <w:rPr>
          <w:i/>
          <w:iCs/>
          <w:sz w:val="28"/>
          <w:szCs w:val="28"/>
        </w:rPr>
        <w:t xml:space="preserve"> arc</w:t>
      </w:r>
      <w:r w:rsidR="00D222E6" w:rsidRPr="006C062A">
        <w:rPr>
          <w:i/>
          <w:iCs/>
          <w:sz w:val="28"/>
          <w:szCs w:val="28"/>
        </w:rPr>
        <w:t>képek.</w:t>
      </w:r>
    </w:p>
    <w:p w:rsidR="00D222E6" w:rsidRPr="006C062A" w:rsidRDefault="00D222E6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910C82" w:rsidRPr="006C062A" w:rsidRDefault="006C062A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PÉTER</w:t>
      </w:r>
      <w:r>
        <w:rPr>
          <w:sz w:val="28"/>
          <w:szCs w:val="28"/>
        </w:rPr>
        <w:tab/>
      </w:r>
      <w:r w:rsidR="00910C82" w:rsidRPr="006C062A">
        <w:rPr>
          <w:sz w:val="28"/>
          <w:szCs w:val="28"/>
        </w:rPr>
        <w:t>Nagyon ideges vagyok! T</w:t>
      </w:r>
      <w:r w:rsidR="009A2B49" w:rsidRPr="006C062A">
        <w:rPr>
          <w:sz w:val="28"/>
          <w:szCs w:val="28"/>
        </w:rPr>
        <w:t>öbb</w:t>
      </w:r>
      <w:r w:rsidR="00A755DF" w:rsidRPr="006C062A">
        <w:rPr>
          <w:sz w:val="28"/>
          <w:szCs w:val="28"/>
        </w:rPr>
        <w:t xml:space="preserve"> hete </w:t>
      </w:r>
      <w:r w:rsidR="00C16590" w:rsidRPr="006C062A">
        <w:rPr>
          <w:sz w:val="28"/>
          <w:szCs w:val="28"/>
        </w:rPr>
        <w:t xml:space="preserve">bezárva vagyok, </w:t>
      </w:r>
      <w:r w:rsidR="00A755DF" w:rsidRPr="006C062A">
        <w:rPr>
          <w:sz w:val="28"/>
          <w:szCs w:val="28"/>
        </w:rPr>
        <w:t>karanténban</w:t>
      </w:r>
      <w:r w:rsidR="00C16590" w:rsidRPr="006C062A">
        <w:rPr>
          <w:sz w:val="28"/>
          <w:szCs w:val="28"/>
        </w:rPr>
        <w:t>, mint egy papagáj</w:t>
      </w:r>
      <w:r w:rsidR="00910C82" w:rsidRPr="006C062A">
        <w:rPr>
          <w:sz w:val="28"/>
          <w:szCs w:val="28"/>
        </w:rPr>
        <w:t>, itt</w:t>
      </w:r>
      <w:r w:rsidR="00C16590" w:rsidRPr="006C062A">
        <w:rPr>
          <w:sz w:val="28"/>
          <w:szCs w:val="28"/>
        </w:rPr>
        <w:t xml:space="preserve"> ez a rengete</w:t>
      </w:r>
      <w:r w:rsidR="00F14913" w:rsidRPr="006C062A">
        <w:rPr>
          <w:sz w:val="28"/>
          <w:szCs w:val="28"/>
        </w:rPr>
        <w:t>g</w:t>
      </w:r>
      <w:r w:rsidR="00C16590" w:rsidRPr="006C062A">
        <w:rPr>
          <w:sz w:val="28"/>
          <w:szCs w:val="28"/>
        </w:rPr>
        <w:t xml:space="preserve"> zh és beadandó!</w:t>
      </w:r>
      <w:r w:rsidR="00A755DF" w:rsidRPr="006C062A">
        <w:rPr>
          <w:sz w:val="28"/>
          <w:szCs w:val="28"/>
        </w:rPr>
        <w:t xml:space="preserve"> </w:t>
      </w:r>
      <w:r w:rsidR="00910C82" w:rsidRPr="006C062A">
        <w:rPr>
          <w:sz w:val="28"/>
          <w:szCs w:val="28"/>
        </w:rPr>
        <w:t xml:space="preserve">Nem elég ez a vírus </w:t>
      </w:r>
      <w:proofErr w:type="spellStart"/>
      <w:r w:rsidR="00910C82" w:rsidRPr="006C062A">
        <w:rPr>
          <w:sz w:val="28"/>
          <w:szCs w:val="28"/>
        </w:rPr>
        <w:t>nyavaja</w:t>
      </w:r>
      <w:proofErr w:type="spellEnd"/>
      <w:r w:rsidR="00910C82" w:rsidRPr="006C062A">
        <w:rPr>
          <w:sz w:val="28"/>
          <w:szCs w:val="28"/>
        </w:rPr>
        <w:t xml:space="preserve"> </w:t>
      </w:r>
      <w:r w:rsidR="00C16590" w:rsidRPr="006C062A">
        <w:rPr>
          <w:sz w:val="28"/>
          <w:szCs w:val="28"/>
        </w:rPr>
        <w:t>még</w:t>
      </w:r>
      <w:r w:rsidR="00910C82" w:rsidRPr="006C062A">
        <w:rPr>
          <w:sz w:val="28"/>
          <w:szCs w:val="28"/>
        </w:rPr>
        <w:t xml:space="preserve"> szenvedek az allergiától is. Semmilyen gyógyszer nem segít ilyenkor igazán. Kapar a torkom, meg </w:t>
      </w:r>
      <w:proofErr w:type="spellStart"/>
      <w:proofErr w:type="gramStart"/>
      <w:r w:rsidR="00910C82" w:rsidRPr="006C062A">
        <w:rPr>
          <w:sz w:val="28"/>
          <w:szCs w:val="28"/>
        </w:rPr>
        <w:t>trüsszögök</w:t>
      </w:r>
      <w:proofErr w:type="spellEnd"/>
      <w:proofErr w:type="gramEnd"/>
      <w:r w:rsidR="00910C82" w:rsidRPr="006C062A">
        <w:rPr>
          <w:sz w:val="28"/>
          <w:szCs w:val="28"/>
        </w:rPr>
        <w:t xml:space="preserve"> ha kinyitom az ablakot és a szemem is könnyezik. Nagyon rossz, hogy nem mehetek ki,</w:t>
      </w:r>
      <w:r w:rsidR="00F14913" w:rsidRPr="006C062A">
        <w:rPr>
          <w:sz w:val="28"/>
          <w:szCs w:val="28"/>
        </w:rPr>
        <w:t xml:space="preserve"> de ezzel a</w:t>
      </w:r>
      <w:r w:rsidR="00910C82" w:rsidRPr="006C062A">
        <w:rPr>
          <w:sz w:val="28"/>
          <w:szCs w:val="28"/>
        </w:rPr>
        <w:t xml:space="preserve"> gyengül</w:t>
      </w:r>
      <w:r w:rsidR="00C16590" w:rsidRPr="006C062A">
        <w:rPr>
          <w:sz w:val="28"/>
          <w:szCs w:val="28"/>
        </w:rPr>
        <w:t>t</w:t>
      </w:r>
      <w:r w:rsidR="00910C82" w:rsidRPr="006C062A">
        <w:rPr>
          <w:sz w:val="28"/>
          <w:szCs w:val="28"/>
        </w:rPr>
        <w:t xml:space="preserve"> immunrendszerrel </w:t>
      </w:r>
      <w:r w:rsidR="001A2875" w:rsidRPr="006C062A">
        <w:rPr>
          <w:sz w:val="28"/>
          <w:szCs w:val="28"/>
        </w:rPr>
        <w:t>biztos,</w:t>
      </w:r>
      <w:r w:rsidR="00910C82" w:rsidRPr="006C062A">
        <w:rPr>
          <w:sz w:val="28"/>
          <w:szCs w:val="28"/>
        </w:rPr>
        <w:t xml:space="preserve"> hogy elkapnám a vírust is. </w:t>
      </w:r>
    </w:p>
    <w:p w:rsidR="001A2875" w:rsidRPr="006C062A" w:rsidRDefault="00910C82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Még jó, hogy nem vagyok egyedül</w:t>
      </w:r>
      <w:r w:rsidR="001A2875" w:rsidRPr="006C062A">
        <w:rPr>
          <w:sz w:val="28"/>
          <w:szCs w:val="28"/>
        </w:rPr>
        <w:t xml:space="preserve"> itthon</w:t>
      </w:r>
      <w:r w:rsidRPr="006C062A">
        <w:rPr>
          <w:sz w:val="28"/>
          <w:szCs w:val="28"/>
        </w:rPr>
        <w:t>. Még kihúzom a s</w:t>
      </w:r>
      <w:r w:rsidR="00A755DF" w:rsidRPr="006C062A">
        <w:rPr>
          <w:sz w:val="28"/>
          <w:szCs w:val="28"/>
        </w:rPr>
        <w:t>zülei</w:t>
      </w:r>
      <w:r w:rsidRPr="006C062A">
        <w:rPr>
          <w:sz w:val="28"/>
          <w:szCs w:val="28"/>
        </w:rPr>
        <w:t>mmel addig</w:t>
      </w:r>
      <w:r w:rsidR="00A755DF" w:rsidRPr="006C062A">
        <w:rPr>
          <w:sz w:val="28"/>
          <w:szCs w:val="28"/>
        </w:rPr>
        <w:t xml:space="preserve"> amig nem lesz meg a pénz</w:t>
      </w:r>
      <w:r w:rsidR="001A2875" w:rsidRPr="006C062A">
        <w:rPr>
          <w:sz w:val="28"/>
          <w:szCs w:val="28"/>
        </w:rPr>
        <w:t>ünk</w:t>
      </w:r>
      <w:r w:rsidR="00A755DF" w:rsidRPr="006C062A">
        <w:rPr>
          <w:sz w:val="28"/>
          <w:szCs w:val="28"/>
        </w:rPr>
        <w:t xml:space="preserve"> a kaucióra, az albérletre. </w:t>
      </w:r>
      <w:r w:rsidR="001A2875" w:rsidRPr="006C062A">
        <w:rPr>
          <w:sz w:val="28"/>
          <w:szCs w:val="28"/>
        </w:rPr>
        <w:t xml:space="preserve">Sajnos az egyetem mellett ezzel a </w:t>
      </w:r>
      <w:proofErr w:type="spellStart"/>
      <w:r w:rsidR="001A2875" w:rsidRPr="006C062A">
        <w:rPr>
          <w:sz w:val="28"/>
          <w:szCs w:val="28"/>
        </w:rPr>
        <w:t>nyavajával</w:t>
      </w:r>
      <w:proofErr w:type="spellEnd"/>
      <w:r w:rsidR="001A2875" w:rsidRPr="006C062A">
        <w:rPr>
          <w:sz w:val="28"/>
          <w:szCs w:val="28"/>
        </w:rPr>
        <w:t xml:space="preserve"> nem tudok munkát is vállalni. Még jó, hogy a s</w:t>
      </w:r>
      <w:r w:rsidR="00A755DF" w:rsidRPr="006C062A">
        <w:rPr>
          <w:sz w:val="28"/>
          <w:szCs w:val="28"/>
        </w:rPr>
        <w:t>zülei</w:t>
      </w:r>
      <w:r w:rsidR="001A2875" w:rsidRPr="006C062A">
        <w:rPr>
          <w:sz w:val="28"/>
          <w:szCs w:val="28"/>
        </w:rPr>
        <w:t xml:space="preserve">m, ha tudják is, hogy el akarok költözni, mindenben támogatnak. </w:t>
      </w:r>
    </w:p>
    <w:p w:rsidR="00A755DF" w:rsidRPr="006C062A" w:rsidRDefault="001A2875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 xml:space="preserve">Fater mondogatja, </w:t>
      </w:r>
      <w:r w:rsidR="00A755DF" w:rsidRPr="006C062A">
        <w:rPr>
          <w:sz w:val="28"/>
          <w:szCs w:val="28"/>
        </w:rPr>
        <w:t>hogy</w:t>
      </w:r>
      <w:r w:rsidRPr="006C062A">
        <w:rPr>
          <w:sz w:val="28"/>
          <w:szCs w:val="28"/>
        </w:rPr>
        <w:t xml:space="preserve"> ő nem bánja, próbáljam csak meg</w:t>
      </w:r>
      <w:r w:rsidR="00F14913" w:rsidRPr="006C062A">
        <w:rPr>
          <w:sz w:val="28"/>
          <w:szCs w:val="28"/>
        </w:rPr>
        <w:t xml:space="preserve"> minél előbb,</w:t>
      </w:r>
      <w:r w:rsidR="00A755DF" w:rsidRPr="006C062A">
        <w:rPr>
          <w:sz w:val="28"/>
          <w:szCs w:val="28"/>
        </w:rPr>
        <w:t xml:space="preserve"> állj</w:t>
      </w:r>
      <w:r w:rsidRPr="006C062A">
        <w:rPr>
          <w:sz w:val="28"/>
          <w:szCs w:val="28"/>
        </w:rPr>
        <w:t xml:space="preserve">ak </w:t>
      </w:r>
      <w:r w:rsidR="00A755DF" w:rsidRPr="006C062A">
        <w:rPr>
          <w:sz w:val="28"/>
          <w:szCs w:val="28"/>
        </w:rPr>
        <w:t>saját lábra, ízlelje</w:t>
      </w:r>
      <w:r w:rsidRPr="006C062A">
        <w:rPr>
          <w:sz w:val="28"/>
          <w:szCs w:val="28"/>
        </w:rPr>
        <w:t>m</w:t>
      </w:r>
      <w:r w:rsidR="00A755DF" w:rsidRPr="006C062A">
        <w:rPr>
          <w:sz w:val="28"/>
          <w:szCs w:val="28"/>
        </w:rPr>
        <w:t xml:space="preserve"> meg milyen a való világ, az igazi küzdés</w:t>
      </w:r>
      <w:r w:rsidRPr="006C062A">
        <w:rPr>
          <w:sz w:val="28"/>
          <w:szCs w:val="28"/>
        </w:rPr>
        <w:t>,</w:t>
      </w:r>
      <w:r w:rsidR="00A755DF" w:rsidRPr="006C062A">
        <w:rPr>
          <w:sz w:val="28"/>
          <w:szCs w:val="28"/>
        </w:rPr>
        <w:t xml:space="preserve"> a mindennapi munka</w:t>
      </w:r>
      <w:r w:rsidRPr="006C062A">
        <w:rPr>
          <w:sz w:val="28"/>
          <w:szCs w:val="28"/>
        </w:rPr>
        <w:t>.</w:t>
      </w:r>
    </w:p>
    <w:p w:rsidR="001A2875" w:rsidRPr="006C062A" w:rsidRDefault="001A2875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De ezzel a tüdőasztmával nehéz lesz, még szerencse, hogy</w:t>
      </w:r>
      <w:r w:rsidR="00F14913" w:rsidRPr="006C062A">
        <w:rPr>
          <w:sz w:val="28"/>
          <w:szCs w:val="28"/>
        </w:rPr>
        <w:t xml:space="preserve"> az allergia</w:t>
      </w:r>
      <w:r w:rsidRPr="006C062A">
        <w:rPr>
          <w:sz w:val="28"/>
          <w:szCs w:val="28"/>
        </w:rPr>
        <w:t xml:space="preserve"> nem tart egész évben. </w:t>
      </w:r>
    </w:p>
    <w:p w:rsidR="001A2875" w:rsidRPr="006C062A" w:rsidRDefault="001A2875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 xml:space="preserve">Niki még mindig olyan, mint </w:t>
      </w:r>
      <w:r w:rsidR="00C16590" w:rsidRPr="006C062A">
        <w:rPr>
          <w:sz w:val="28"/>
          <w:szCs w:val="28"/>
        </w:rPr>
        <w:t>amilyennek</w:t>
      </w:r>
      <w:r w:rsidRPr="006C062A">
        <w:rPr>
          <w:sz w:val="28"/>
          <w:szCs w:val="28"/>
        </w:rPr>
        <w:t xml:space="preserve"> </w:t>
      </w:r>
      <w:proofErr w:type="gramStart"/>
      <w:r w:rsidRPr="006C062A">
        <w:rPr>
          <w:sz w:val="28"/>
          <w:szCs w:val="28"/>
        </w:rPr>
        <w:t>a suliban</w:t>
      </w:r>
      <w:proofErr w:type="gramEnd"/>
      <w:r w:rsidRPr="006C062A">
        <w:rPr>
          <w:sz w:val="28"/>
          <w:szCs w:val="28"/>
        </w:rPr>
        <w:t xml:space="preserve"> megismertem</w:t>
      </w:r>
      <w:r w:rsidR="00F14913" w:rsidRPr="006C062A">
        <w:rPr>
          <w:sz w:val="28"/>
          <w:szCs w:val="28"/>
        </w:rPr>
        <w:t xml:space="preserve"> -nézi közben a falakra kitett közös képeket-</w:t>
      </w:r>
      <w:r w:rsidRPr="006C062A">
        <w:rPr>
          <w:sz w:val="28"/>
          <w:szCs w:val="28"/>
        </w:rPr>
        <w:t xml:space="preserve">, hamar tudtuk, hogy össze akarunk költözni, mert </w:t>
      </w:r>
      <w:r w:rsidR="00C16590" w:rsidRPr="006C062A">
        <w:rPr>
          <w:sz w:val="28"/>
          <w:szCs w:val="28"/>
        </w:rPr>
        <w:t>hát itt, a</w:t>
      </w:r>
      <w:r w:rsidRPr="006C062A">
        <w:rPr>
          <w:sz w:val="28"/>
          <w:szCs w:val="28"/>
        </w:rPr>
        <w:t xml:space="preserve"> szüleik lakásában nem </w:t>
      </w:r>
      <w:r w:rsidRPr="006C062A">
        <w:rPr>
          <w:sz w:val="28"/>
          <w:szCs w:val="28"/>
        </w:rPr>
        <w:lastRenderedPageBreak/>
        <w:t>találkozhattunk.</w:t>
      </w:r>
      <w:r w:rsidR="00C16590" w:rsidRPr="006C062A">
        <w:rPr>
          <w:sz w:val="28"/>
          <w:szCs w:val="28"/>
        </w:rPr>
        <w:t xml:space="preserve"> Tudtuk s</w:t>
      </w:r>
      <w:r w:rsidRPr="006C062A">
        <w:rPr>
          <w:sz w:val="28"/>
          <w:szCs w:val="28"/>
        </w:rPr>
        <w:t>ajnos</w:t>
      </w:r>
      <w:r w:rsidR="00C16590" w:rsidRPr="006C062A">
        <w:rPr>
          <w:sz w:val="28"/>
          <w:szCs w:val="28"/>
        </w:rPr>
        <w:t>, hogy</w:t>
      </w:r>
      <w:r w:rsidRPr="006C062A">
        <w:rPr>
          <w:sz w:val="28"/>
          <w:szCs w:val="28"/>
        </w:rPr>
        <w:t xml:space="preserve"> itthon, ha ketten is dolgozunk, akkor se tudnak fenntartani egy budapesti albérletet és fizetni a</w:t>
      </w:r>
      <w:r w:rsidR="00C16590" w:rsidRPr="006C062A">
        <w:rPr>
          <w:sz w:val="28"/>
          <w:szCs w:val="28"/>
        </w:rPr>
        <w:t>z Orvosi</w:t>
      </w:r>
      <w:r w:rsidRPr="006C062A">
        <w:rPr>
          <w:sz w:val="28"/>
          <w:szCs w:val="28"/>
        </w:rPr>
        <w:t xml:space="preserve"> egyetemet és a megélni.</w:t>
      </w:r>
    </w:p>
    <w:p w:rsidR="00C16590" w:rsidRPr="006C062A" w:rsidRDefault="00C16590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Niki azonnal tudta a megoldást, milyen bátor lány! Én n</w:t>
      </w:r>
      <w:r w:rsidR="001A2875" w:rsidRPr="006C062A">
        <w:rPr>
          <w:sz w:val="28"/>
          <w:szCs w:val="28"/>
        </w:rPr>
        <w:t>em vállal</w:t>
      </w:r>
      <w:r w:rsidRPr="006C062A">
        <w:rPr>
          <w:sz w:val="28"/>
          <w:szCs w:val="28"/>
        </w:rPr>
        <w:t xml:space="preserve">hattam </w:t>
      </w:r>
      <w:r w:rsidR="001A2875" w:rsidRPr="006C062A">
        <w:rPr>
          <w:sz w:val="28"/>
          <w:szCs w:val="28"/>
        </w:rPr>
        <w:t xml:space="preserve">be az angliai párás levegőt, </w:t>
      </w:r>
      <w:r w:rsidRPr="006C062A">
        <w:rPr>
          <w:sz w:val="28"/>
          <w:szCs w:val="28"/>
        </w:rPr>
        <w:t>megfulladtam volna</w:t>
      </w:r>
      <w:r w:rsidR="001A2875" w:rsidRPr="006C062A">
        <w:rPr>
          <w:sz w:val="28"/>
          <w:szCs w:val="28"/>
        </w:rPr>
        <w:t>.</w:t>
      </w:r>
      <w:r w:rsidRPr="006C062A">
        <w:rPr>
          <w:sz w:val="28"/>
          <w:szCs w:val="28"/>
        </w:rPr>
        <w:t xml:space="preserve"> Nagyon hiányzik, </w:t>
      </w:r>
      <w:r w:rsidR="00F14913" w:rsidRPr="006C062A">
        <w:rPr>
          <w:sz w:val="28"/>
          <w:szCs w:val="28"/>
        </w:rPr>
        <w:t>már több</w:t>
      </w:r>
      <w:r w:rsidRPr="006C062A">
        <w:rPr>
          <w:sz w:val="28"/>
          <w:szCs w:val="28"/>
        </w:rPr>
        <w:t xml:space="preserve"> hónapja kiment.</w:t>
      </w:r>
    </w:p>
    <w:p w:rsidR="001A2875" w:rsidRPr="006C062A" w:rsidRDefault="001A2875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Esténként</w:t>
      </w:r>
      <w:r w:rsidR="00C16590" w:rsidRPr="006C062A">
        <w:rPr>
          <w:sz w:val="28"/>
          <w:szCs w:val="28"/>
        </w:rPr>
        <w:t xml:space="preserve"> tudunk csak beszélni, de akkor</w:t>
      </w:r>
      <w:r w:rsidRPr="006C062A">
        <w:rPr>
          <w:sz w:val="28"/>
          <w:szCs w:val="28"/>
        </w:rPr>
        <w:t xml:space="preserve"> </w:t>
      </w:r>
      <w:r w:rsidR="00F14913" w:rsidRPr="006C062A">
        <w:rPr>
          <w:sz w:val="28"/>
          <w:szCs w:val="28"/>
        </w:rPr>
        <w:t>sokáig és a</w:t>
      </w:r>
      <w:r w:rsidRPr="006C062A">
        <w:rPr>
          <w:sz w:val="28"/>
          <w:szCs w:val="28"/>
        </w:rPr>
        <w:t xml:space="preserve"> jövő</w:t>
      </w:r>
      <w:r w:rsidR="00C16590" w:rsidRPr="006C062A">
        <w:rPr>
          <w:sz w:val="28"/>
          <w:szCs w:val="28"/>
        </w:rPr>
        <w:t>nket</w:t>
      </w:r>
      <w:r w:rsidRPr="006C062A">
        <w:rPr>
          <w:sz w:val="28"/>
          <w:szCs w:val="28"/>
        </w:rPr>
        <w:t xml:space="preserve"> tervez</w:t>
      </w:r>
      <w:r w:rsidR="00C16590" w:rsidRPr="006C062A">
        <w:rPr>
          <w:sz w:val="28"/>
          <w:szCs w:val="28"/>
        </w:rPr>
        <w:t>zük</w:t>
      </w:r>
      <w:r w:rsidRPr="006C062A">
        <w:rPr>
          <w:sz w:val="28"/>
          <w:szCs w:val="28"/>
        </w:rPr>
        <w:t>. Niki esténként nagyon fáradt a sok talpalástól, de legalább jól megtanulta a nyelvet</w:t>
      </w:r>
      <w:r w:rsidR="00C16590" w:rsidRPr="006C062A">
        <w:rPr>
          <w:sz w:val="28"/>
          <w:szCs w:val="28"/>
        </w:rPr>
        <w:t xml:space="preserve">. Niki mindig mondja, hogy meglátom még </w:t>
      </w:r>
      <w:r w:rsidRPr="006C062A">
        <w:rPr>
          <w:sz w:val="28"/>
          <w:szCs w:val="28"/>
        </w:rPr>
        <w:t>felfedez</w:t>
      </w:r>
      <w:r w:rsidR="00C16590" w:rsidRPr="006C062A">
        <w:rPr>
          <w:sz w:val="28"/>
          <w:szCs w:val="28"/>
        </w:rPr>
        <w:t>em</w:t>
      </w:r>
      <w:r w:rsidRPr="006C062A">
        <w:rPr>
          <w:sz w:val="28"/>
          <w:szCs w:val="28"/>
        </w:rPr>
        <w:t xml:space="preserve"> a betegsége</w:t>
      </w:r>
      <w:r w:rsidR="00C16590" w:rsidRPr="006C062A">
        <w:rPr>
          <w:sz w:val="28"/>
          <w:szCs w:val="28"/>
        </w:rPr>
        <w:t>m</w:t>
      </w:r>
      <w:r w:rsidRPr="006C062A">
        <w:rPr>
          <w:sz w:val="28"/>
          <w:szCs w:val="28"/>
        </w:rPr>
        <w:t xml:space="preserve"> ellenszer</w:t>
      </w:r>
      <w:r w:rsidR="00C16590" w:rsidRPr="006C062A">
        <w:rPr>
          <w:sz w:val="28"/>
          <w:szCs w:val="28"/>
        </w:rPr>
        <w:t>é</w:t>
      </w:r>
      <w:r w:rsidRPr="006C062A">
        <w:rPr>
          <w:sz w:val="28"/>
          <w:szCs w:val="28"/>
        </w:rPr>
        <w:t xml:space="preserve">t, mert </w:t>
      </w:r>
      <w:r w:rsidR="00C16590" w:rsidRPr="006C062A">
        <w:rPr>
          <w:sz w:val="28"/>
          <w:szCs w:val="28"/>
        </w:rPr>
        <w:t xml:space="preserve">szerinte </w:t>
      </w:r>
      <w:r w:rsidRPr="006C062A">
        <w:rPr>
          <w:sz w:val="28"/>
          <w:szCs w:val="28"/>
        </w:rPr>
        <w:t>zseni</w:t>
      </w:r>
      <w:r w:rsidR="00C16590" w:rsidRPr="006C062A">
        <w:rPr>
          <w:sz w:val="28"/>
          <w:szCs w:val="28"/>
        </w:rPr>
        <w:t xml:space="preserve"> vagyok, mert ő sosem volt jó tanuló.</w:t>
      </w:r>
    </w:p>
    <w:p w:rsidR="001A2875" w:rsidRPr="006C062A" w:rsidRDefault="00C16590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Visszaemlékszem mikor voltam a legjobban. Amikor nyáron, a tengernél voltunk nyaralni Nikivel.</w:t>
      </w:r>
    </w:p>
    <w:p w:rsidR="00A755DF" w:rsidRPr="006C062A" w:rsidRDefault="00A755DF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Niki ezeken a képeken különösen szép, tekintete ragyog</w:t>
      </w:r>
      <w:r w:rsidR="00D222E6" w:rsidRPr="006C062A">
        <w:rPr>
          <w:sz w:val="28"/>
          <w:szCs w:val="28"/>
        </w:rPr>
        <w:t>! -nézi könnyes szemmel a kitett képeket.</w:t>
      </w:r>
    </w:p>
    <w:p w:rsidR="00D222E6" w:rsidRPr="006C062A" w:rsidRDefault="00D222E6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Féltem Nikit, de a lelkére kötöttem</w:t>
      </w:r>
      <w:r w:rsidR="00F14913" w:rsidRPr="006C062A">
        <w:rPr>
          <w:sz w:val="28"/>
          <w:szCs w:val="28"/>
        </w:rPr>
        <w:t>,</w:t>
      </w:r>
      <w:r w:rsidRPr="006C062A">
        <w:rPr>
          <w:sz w:val="28"/>
          <w:szCs w:val="28"/>
        </w:rPr>
        <w:t xml:space="preserve"> hogy hordja a maszkot és a kesztyűt egész nap. </w:t>
      </w:r>
    </w:p>
    <w:p w:rsidR="00D222E6" w:rsidRPr="006C062A" w:rsidRDefault="00D222E6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Elég sokat tanultam már mikrobiológiából, tudom, hogy a vírus folyamatosan mutálódik. Összeszorul a torkom, ha belegondolok. Elveszíthetem őt. És itt ülök tehetetlenül a szobában. Milyen férfi az ilyen? -gondol</w:t>
      </w:r>
      <w:r w:rsidR="00F14913" w:rsidRPr="006C062A">
        <w:rPr>
          <w:sz w:val="28"/>
          <w:szCs w:val="28"/>
        </w:rPr>
        <w:t>kodik hangosan</w:t>
      </w:r>
      <w:r w:rsidRPr="006C062A">
        <w:rPr>
          <w:sz w:val="28"/>
          <w:szCs w:val="28"/>
        </w:rPr>
        <w:t>, milyen lovag az, ki -betegen ugyan- de semmit sem tehet. Ha kimennék a kertig is most, fuldokló roham kapna el.</w:t>
      </w:r>
    </w:p>
    <w:p w:rsidR="00A755DF" w:rsidRPr="006C062A" w:rsidRDefault="00D222E6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Ahogy a falra kitett fotóra nézett, összeszorult a szíve. Hírtelen rímelő sorok szaladtak ki a száján</w:t>
      </w:r>
      <w:r w:rsidR="001F7578" w:rsidRPr="006C062A">
        <w:rPr>
          <w:sz w:val="28"/>
          <w:szCs w:val="28"/>
        </w:rPr>
        <w:t xml:space="preserve"> -</w:t>
      </w:r>
      <w:r w:rsidR="00A755DF" w:rsidRPr="006C062A">
        <w:rPr>
          <w:sz w:val="28"/>
          <w:szCs w:val="28"/>
        </w:rPr>
        <w:t>e szép szemekről</w:t>
      </w:r>
      <w:r w:rsidR="00EB33BB" w:rsidRPr="006C062A">
        <w:rPr>
          <w:sz w:val="28"/>
          <w:szCs w:val="28"/>
        </w:rPr>
        <w:t>,</w:t>
      </w:r>
      <w:r w:rsidRPr="006C062A">
        <w:rPr>
          <w:sz w:val="28"/>
          <w:szCs w:val="28"/>
        </w:rPr>
        <w:t xml:space="preserve"> nem is tudta igazán, hogy honnan jöttek, talán a lelke legmélyebb bugyraiból</w:t>
      </w:r>
      <w:r w:rsidR="00EB33BB" w:rsidRPr="006C062A">
        <w:rPr>
          <w:sz w:val="28"/>
          <w:szCs w:val="28"/>
        </w:rPr>
        <w:t>:</w:t>
      </w:r>
    </w:p>
    <w:p w:rsidR="00F65A50" w:rsidRPr="006C062A" w:rsidRDefault="00F65A50" w:rsidP="00D5510D">
      <w:pPr>
        <w:spacing w:after="0" w:line="360" w:lineRule="auto"/>
        <w:ind w:left="1701"/>
        <w:rPr>
          <w:sz w:val="28"/>
          <w:szCs w:val="28"/>
        </w:rPr>
      </w:pP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Szép szemed, mint az éji csillag,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tüzénél a Sarkkörök megolvadnak.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Ha mélyen magamba nézek, rájövök,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sose láttam még ilyen tiszta szépséget.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 xml:space="preserve">Kínzó a fájdalom, hogy személyesen nem nézhetek bele </w:t>
      </w:r>
      <w:r w:rsidR="00C37B64" w:rsidRPr="006C062A">
        <w:rPr>
          <w:sz w:val="28"/>
          <w:szCs w:val="28"/>
        </w:rPr>
        <w:t xml:space="preserve">tán </w:t>
      </w:r>
      <w:r w:rsidRPr="006C062A">
        <w:rPr>
          <w:sz w:val="28"/>
          <w:szCs w:val="28"/>
        </w:rPr>
        <w:t>már soha,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egy tengernyi boldogság reménye veszett benne oda,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s amik együtt lehettünk volna.</w:t>
      </w:r>
    </w:p>
    <w:p w:rsidR="00A755DF" w:rsidRPr="006C062A" w:rsidRDefault="00A755DF" w:rsidP="00D5510D">
      <w:pPr>
        <w:spacing w:after="0" w:line="360" w:lineRule="auto"/>
        <w:ind w:left="1701"/>
        <w:rPr>
          <w:sz w:val="28"/>
          <w:szCs w:val="28"/>
        </w:rPr>
      </w:pPr>
    </w:p>
    <w:p w:rsidR="00EB33BB" w:rsidRPr="006C062A" w:rsidRDefault="00A755DF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De nem m</w:t>
      </w:r>
      <w:r w:rsidR="00D222E6" w:rsidRPr="006C062A">
        <w:rPr>
          <w:sz w:val="28"/>
          <w:szCs w:val="28"/>
        </w:rPr>
        <w:t>erenghetek sokáig</w:t>
      </w:r>
      <w:r w:rsidR="00F8586C" w:rsidRPr="006C062A">
        <w:rPr>
          <w:sz w:val="28"/>
          <w:szCs w:val="28"/>
        </w:rPr>
        <w:t>- mondta ki hangosan a gondolatát-</w:t>
      </w:r>
      <w:r w:rsidR="009A2B49" w:rsidRPr="006C062A">
        <w:rPr>
          <w:sz w:val="28"/>
          <w:szCs w:val="28"/>
        </w:rPr>
        <w:t>,</w:t>
      </w:r>
      <w:r w:rsidRPr="006C062A">
        <w:rPr>
          <w:sz w:val="28"/>
          <w:szCs w:val="28"/>
        </w:rPr>
        <w:t xml:space="preserve"> mert </w:t>
      </w:r>
      <w:r w:rsidR="00D222E6" w:rsidRPr="006C062A">
        <w:rPr>
          <w:sz w:val="28"/>
          <w:szCs w:val="28"/>
        </w:rPr>
        <w:t xml:space="preserve">ezt a </w:t>
      </w:r>
      <w:r w:rsidRPr="006C062A">
        <w:rPr>
          <w:sz w:val="28"/>
          <w:szCs w:val="28"/>
        </w:rPr>
        <w:t xml:space="preserve">vaskos </w:t>
      </w:r>
      <w:r w:rsidR="009A2B49" w:rsidRPr="006C062A">
        <w:rPr>
          <w:sz w:val="28"/>
          <w:szCs w:val="28"/>
        </w:rPr>
        <w:t xml:space="preserve">anatómia </w:t>
      </w:r>
      <w:r w:rsidRPr="006C062A">
        <w:rPr>
          <w:sz w:val="28"/>
          <w:szCs w:val="28"/>
        </w:rPr>
        <w:t>könyvet meg kell tanuln</w:t>
      </w:r>
      <w:r w:rsidR="00D222E6" w:rsidRPr="006C062A">
        <w:rPr>
          <w:sz w:val="28"/>
          <w:szCs w:val="28"/>
        </w:rPr>
        <w:t>om</w:t>
      </w:r>
      <w:r w:rsidRPr="006C062A">
        <w:rPr>
          <w:sz w:val="28"/>
          <w:szCs w:val="28"/>
        </w:rPr>
        <w:t xml:space="preserve">. </w:t>
      </w:r>
      <w:r w:rsidR="00E22F9D" w:rsidRPr="006C062A">
        <w:rPr>
          <w:sz w:val="28"/>
          <w:szCs w:val="28"/>
        </w:rPr>
        <w:t>Ha el</w:t>
      </w:r>
      <w:r w:rsidR="00EB33BB" w:rsidRPr="006C062A">
        <w:rPr>
          <w:sz w:val="28"/>
          <w:szCs w:val="28"/>
        </w:rPr>
        <w:t>határoz</w:t>
      </w:r>
      <w:r w:rsidR="00E22F9D" w:rsidRPr="006C062A">
        <w:rPr>
          <w:sz w:val="28"/>
          <w:szCs w:val="28"/>
        </w:rPr>
        <w:t xml:space="preserve">om, hogy estig a negyed </w:t>
      </w:r>
      <w:r w:rsidR="00EB33BB" w:rsidRPr="006C062A">
        <w:rPr>
          <w:sz w:val="28"/>
          <w:szCs w:val="28"/>
        </w:rPr>
        <w:t>könyvvel vég</w:t>
      </w:r>
      <w:r w:rsidR="00E22F9D" w:rsidRPr="006C062A">
        <w:rPr>
          <w:sz w:val="28"/>
          <w:szCs w:val="28"/>
        </w:rPr>
        <w:t>zek, akkor így is lesz</w:t>
      </w:r>
      <w:r w:rsidR="00EB33BB" w:rsidRPr="006C062A">
        <w:rPr>
          <w:sz w:val="28"/>
          <w:szCs w:val="28"/>
        </w:rPr>
        <w:t xml:space="preserve">. </w:t>
      </w:r>
    </w:p>
    <w:p w:rsidR="00D222E6" w:rsidRPr="006C062A" w:rsidRDefault="00D222E6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EB33BB" w:rsidRPr="006C062A" w:rsidRDefault="0008338D" w:rsidP="00D5510D">
      <w:pPr>
        <w:pStyle w:val="Listaszerbekezds"/>
        <w:numPr>
          <w:ilvl w:val="0"/>
          <w:numId w:val="1"/>
        </w:numPr>
        <w:spacing w:after="0" w:line="360" w:lineRule="auto"/>
        <w:ind w:left="1701" w:hanging="1701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fejezet</w:t>
      </w:r>
    </w:p>
    <w:p w:rsidR="009A2F1D" w:rsidRPr="006C062A" w:rsidRDefault="0086464B" w:rsidP="00D5510D">
      <w:pPr>
        <w:spacing w:after="0" w:line="360" w:lineRule="auto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 xml:space="preserve">Helyszín: </w:t>
      </w:r>
      <w:r w:rsidR="00EB33BB" w:rsidRPr="006C062A">
        <w:rPr>
          <w:i/>
          <w:iCs/>
          <w:sz w:val="28"/>
          <w:szCs w:val="28"/>
        </w:rPr>
        <w:t>Niki</w:t>
      </w:r>
      <w:r w:rsidRPr="006C062A">
        <w:rPr>
          <w:i/>
          <w:iCs/>
          <w:sz w:val="28"/>
          <w:szCs w:val="28"/>
        </w:rPr>
        <w:t xml:space="preserve"> munkahelye, kis élelmiszer bolt, ahol éppen egyedül van, elmerengve mondja</w:t>
      </w:r>
      <w:r w:rsidR="009A2B49" w:rsidRPr="006C062A">
        <w:rPr>
          <w:i/>
          <w:iCs/>
          <w:sz w:val="28"/>
          <w:szCs w:val="28"/>
        </w:rPr>
        <w:t xml:space="preserve">: </w:t>
      </w:r>
    </w:p>
    <w:p w:rsidR="006C062A" w:rsidRDefault="006C062A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9A2B49" w:rsidRPr="006C062A" w:rsidRDefault="006C062A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</w:t>
      </w:r>
      <w:r>
        <w:rPr>
          <w:sz w:val="28"/>
          <w:szCs w:val="28"/>
        </w:rPr>
        <w:tab/>
      </w:r>
      <w:r w:rsidR="009A2F1D" w:rsidRPr="006C062A">
        <w:rPr>
          <w:sz w:val="28"/>
          <w:szCs w:val="28"/>
        </w:rPr>
        <w:t>Jól döntöttem pár hónapja, hogy kijöttem dolgozni Angliába, otthon nem tudtam volna semmit sem félretenni. M</w:t>
      </w:r>
      <w:r w:rsidR="009A2B49" w:rsidRPr="006C062A">
        <w:rPr>
          <w:sz w:val="28"/>
          <w:szCs w:val="28"/>
        </w:rPr>
        <w:t xml:space="preserve">ég jó, hogy élelmiszert árulunk és nem zártunk be, </w:t>
      </w:r>
      <w:r w:rsidR="00EB33BB" w:rsidRPr="006C062A">
        <w:rPr>
          <w:sz w:val="28"/>
          <w:szCs w:val="28"/>
        </w:rPr>
        <w:t>elfoglal</w:t>
      </w:r>
      <w:r w:rsidR="009A2B49" w:rsidRPr="006C062A">
        <w:rPr>
          <w:sz w:val="28"/>
          <w:szCs w:val="28"/>
        </w:rPr>
        <w:t>om</w:t>
      </w:r>
      <w:r w:rsidR="00EB33BB" w:rsidRPr="006C062A">
        <w:rPr>
          <w:sz w:val="28"/>
          <w:szCs w:val="28"/>
        </w:rPr>
        <w:t xml:space="preserve"> mag</w:t>
      </w:r>
      <w:r w:rsidR="009A2B49" w:rsidRPr="006C062A">
        <w:rPr>
          <w:sz w:val="28"/>
          <w:szCs w:val="28"/>
        </w:rPr>
        <w:t>am</w:t>
      </w:r>
      <w:r w:rsidR="00EB33BB" w:rsidRPr="006C062A">
        <w:rPr>
          <w:sz w:val="28"/>
          <w:szCs w:val="28"/>
        </w:rPr>
        <w:t xml:space="preserve"> a boltban. K</w:t>
      </w:r>
      <w:r w:rsidR="009A2B49" w:rsidRPr="006C062A">
        <w:rPr>
          <w:sz w:val="28"/>
          <w:szCs w:val="28"/>
        </w:rPr>
        <w:t>özben lassacskán k</w:t>
      </w:r>
      <w:r w:rsidR="00EB33BB" w:rsidRPr="006C062A">
        <w:rPr>
          <w:sz w:val="28"/>
          <w:szCs w:val="28"/>
        </w:rPr>
        <w:t>iteszi a polcokra az árut</w:t>
      </w:r>
      <w:r w:rsidR="009A2B49" w:rsidRPr="006C062A">
        <w:rPr>
          <w:sz w:val="28"/>
          <w:szCs w:val="28"/>
        </w:rPr>
        <w:t>.</w:t>
      </w:r>
      <w:r w:rsidR="00EB33BB" w:rsidRPr="006C062A">
        <w:rPr>
          <w:sz w:val="28"/>
          <w:szCs w:val="28"/>
        </w:rPr>
        <w:t xml:space="preserve"> </w:t>
      </w:r>
      <w:r w:rsidR="009A2B49" w:rsidRPr="006C062A">
        <w:rPr>
          <w:sz w:val="28"/>
          <w:szCs w:val="28"/>
        </w:rPr>
        <w:t>Mivel kis bolt, n</w:t>
      </w:r>
      <w:r w:rsidR="00EB33BB" w:rsidRPr="006C062A">
        <w:rPr>
          <w:sz w:val="28"/>
          <w:szCs w:val="28"/>
        </w:rPr>
        <w:t>em nagy a forgalom</w:t>
      </w:r>
      <w:r w:rsidR="009A2F1D" w:rsidRPr="006C062A">
        <w:rPr>
          <w:sz w:val="28"/>
          <w:szCs w:val="28"/>
        </w:rPr>
        <w:t>,</w:t>
      </w:r>
      <w:r w:rsidR="00EB33BB" w:rsidRPr="006C062A">
        <w:rPr>
          <w:sz w:val="28"/>
          <w:szCs w:val="28"/>
        </w:rPr>
        <w:t xml:space="preserve"> szeret</w:t>
      </w:r>
      <w:r w:rsidR="009A2F1D" w:rsidRPr="006C062A">
        <w:rPr>
          <w:sz w:val="28"/>
          <w:szCs w:val="28"/>
        </w:rPr>
        <w:t>ek itt dolgozni</w:t>
      </w:r>
      <w:r w:rsidR="00EB33BB" w:rsidRPr="006C062A">
        <w:rPr>
          <w:sz w:val="28"/>
          <w:szCs w:val="28"/>
        </w:rPr>
        <w:t>. Nem szakad</w:t>
      </w:r>
      <w:r w:rsidR="009A2F1D" w:rsidRPr="006C062A">
        <w:rPr>
          <w:sz w:val="28"/>
          <w:szCs w:val="28"/>
        </w:rPr>
        <w:t xml:space="preserve">ok </w:t>
      </w:r>
      <w:r w:rsidR="00EB33BB" w:rsidRPr="006C062A">
        <w:rPr>
          <w:sz w:val="28"/>
          <w:szCs w:val="28"/>
        </w:rPr>
        <w:t>meg a munkától és jó a fizetés</w:t>
      </w:r>
      <w:r w:rsidR="009A2F1D" w:rsidRPr="006C062A">
        <w:rPr>
          <w:sz w:val="28"/>
          <w:szCs w:val="28"/>
        </w:rPr>
        <w:t xml:space="preserve"> is</w:t>
      </w:r>
      <w:r w:rsidR="00EB33BB" w:rsidRPr="006C062A">
        <w:rPr>
          <w:sz w:val="28"/>
          <w:szCs w:val="28"/>
        </w:rPr>
        <w:t xml:space="preserve">. </w:t>
      </w:r>
    </w:p>
    <w:p w:rsidR="00EB33BB" w:rsidRPr="006C062A" w:rsidRDefault="00EB33BB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Barátnő</w:t>
      </w:r>
      <w:r w:rsidR="009A2F1D" w:rsidRPr="006C062A">
        <w:rPr>
          <w:sz w:val="28"/>
          <w:szCs w:val="28"/>
        </w:rPr>
        <w:t>mért,</w:t>
      </w:r>
      <w:r w:rsidR="009A2B49" w:rsidRPr="006C062A">
        <w:rPr>
          <w:sz w:val="28"/>
          <w:szCs w:val="28"/>
        </w:rPr>
        <w:t xml:space="preserve"> Nórá</w:t>
      </w:r>
      <w:r w:rsidR="009A2F1D" w:rsidRPr="006C062A">
        <w:rPr>
          <w:sz w:val="28"/>
          <w:szCs w:val="28"/>
        </w:rPr>
        <w:t xml:space="preserve">ért nagyon izgulok, ő már elvesztette a munkáját és haza se tud menni. Pedig milyen optimistán jött </w:t>
      </w:r>
      <w:r w:rsidR="009A2F1D" w:rsidRPr="006C062A">
        <w:rPr>
          <w:sz w:val="28"/>
          <w:szCs w:val="28"/>
        </w:rPr>
        <w:lastRenderedPageBreak/>
        <w:t>velem</w:t>
      </w:r>
      <w:r w:rsidR="009A2B49" w:rsidRPr="006C062A">
        <w:rPr>
          <w:sz w:val="28"/>
          <w:szCs w:val="28"/>
        </w:rPr>
        <w:t xml:space="preserve"> </w:t>
      </w:r>
      <w:r w:rsidRPr="006C062A">
        <w:rPr>
          <w:sz w:val="28"/>
          <w:szCs w:val="28"/>
        </w:rPr>
        <w:t>dolgoz</w:t>
      </w:r>
      <w:r w:rsidR="009A2B49" w:rsidRPr="006C062A">
        <w:rPr>
          <w:sz w:val="28"/>
          <w:szCs w:val="28"/>
        </w:rPr>
        <w:t>ni</w:t>
      </w:r>
      <w:r w:rsidRPr="006C062A">
        <w:rPr>
          <w:sz w:val="28"/>
          <w:szCs w:val="28"/>
        </w:rPr>
        <w:t xml:space="preserve">. </w:t>
      </w:r>
      <w:r w:rsidR="009A2F1D" w:rsidRPr="006C062A">
        <w:rPr>
          <w:sz w:val="28"/>
          <w:szCs w:val="28"/>
        </w:rPr>
        <w:t>Eddig e</w:t>
      </w:r>
      <w:r w:rsidRPr="006C062A">
        <w:rPr>
          <w:sz w:val="28"/>
          <w:szCs w:val="28"/>
        </w:rPr>
        <w:t>sténként boroz</w:t>
      </w:r>
      <w:r w:rsidR="009A2F1D" w:rsidRPr="006C062A">
        <w:rPr>
          <w:sz w:val="28"/>
          <w:szCs w:val="28"/>
        </w:rPr>
        <w:t>tunk</w:t>
      </w:r>
      <w:r w:rsidRPr="006C062A">
        <w:rPr>
          <w:sz w:val="28"/>
          <w:szCs w:val="28"/>
        </w:rPr>
        <w:t xml:space="preserve"> és a régmúlton viccelőd</w:t>
      </w:r>
      <w:r w:rsidR="009A2F1D" w:rsidRPr="006C062A">
        <w:rPr>
          <w:sz w:val="28"/>
          <w:szCs w:val="28"/>
        </w:rPr>
        <w:t>tünk de Nóra azóta nagyon csendes, hogy nincs munkája és tudja</w:t>
      </w:r>
      <w:r w:rsidR="0086464B" w:rsidRPr="006C062A">
        <w:rPr>
          <w:sz w:val="28"/>
          <w:szCs w:val="28"/>
        </w:rPr>
        <w:t>,</w:t>
      </w:r>
      <w:r w:rsidR="009A2F1D" w:rsidRPr="006C062A">
        <w:rPr>
          <w:sz w:val="28"/>
          <w:szCs w:val="28"/>
        </w:rPr>
        <w:t xml:space="preserve"> hogy egyhamar nem is fog találni az ő szakmájában.</w:t>
      </w:r>
      <w:r w:rsidR="00D15AAF" w:rsidRPr="006C062A">
        <w:rPr>
          <w:sz w:val="28"/>
          <w:szCs w:val="28"/>
        </w:rPr>
        <w:t xml:space="preserve"> </w:t>
      </w:r>
    </w:p>
    <w:p w:rsidR="00D15AAF" w:rsidRPr="006C062A" w:rsidRDefault="009A2F1D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Milyen vidám kis o</w:t>
      </w:r>
      <w:r w:rsidR="00D15AAF" w:rsidRPr="006C062A">
        <w:rPr>
          <w:sz w:val="28"/>
          <w:szCs w:val="28"/>
        </w:rPr>
        <w:t>sztálytársak</w:t>
      </w:r>
      <w:r w:rsidRPr="006C062A">
        <w:rPr>
          <w:sz w:val="28"/>
          <w:szCs w:val="28"/>
        </w:rPr>
        <w:t xml:space="preserve"> és barátok</w:t>
      </w:r>
      <w:r w:rsidR="00D15AAF" w:rsidRPr="006C062A">
        <w:rPr>
          <w:sz w:val="28"/>
          <w:szCs w:val="28"/>
        </w:rPr>
        <w:t xml:space="preserve"> volt</w:t>
      </w:r>
      <w:r w:rsidRPr="006C062A">
        <w:rPr>
          <w:sz w:val="28"/>
          <w:szCs w:val="28"/>
        </w:rPr>
        <w:t>un</w:t>
      </w:r>
      <w:r w:rsidR="00D15AAF" w:rsidRPr="006C062A">
        <w:rPr>
          <w:sz w:val="28"/>
          <w:szCs w:val="28"/>
        </w:rPr>
        <w:t xml:space="preserve">k az általánosban. </w:t>
      </w:r>
      <w:r w:rsidRPr="006C062A">
        <w:rPr>
          <w:sz w:val="28"/>
          <w:szCs w:val="28"/>
        </w:rPr>
        <w:t>És eddig olyan jó volt vele idekint is, sosem</w:t>
      </w:r>
      <w:r w:rsidR="00D15AAF" w:rsidRPr="006C062A">
        <w:rPr>
          <w:sz w:val="28"/>
          <w:szCs w:val="28"/>
        </w:rPr>
        <w:t xml:space="preserve"> vitáz</w:t>
      </w:r>
      <w:r w:rsidRPr="006C062A">
        <w:rPr>
          <w:sz w:val="28"/>
          <w:szCs w:val="28"/>
        </w:rPr>
        <w:t>tunk</w:t>
      </w:r>
      <w:r w:rsidR="00D15AAF" w:rsidRPr="006C062A">
        <w:rPr>
          <w:sz w:val="28"/>
          <w:szCs w:val="28"/>
        </w:rPr>
        <w:t xml:space="preserve"> és számíthat</w:t>
      </w:r>
      <w:r w:rsidRPr="006C062A">
        <w:rPr>
          <w:sz w:val="28"/>
          <w:szCs w:val="28"/>
        </w:rPr>
        <w:t xml:space="preserve">tunk </w:t>
      </w:r>
      <w:r w:rsidR="00D15AAF" w:rsidRPr="006C062A">
        <w:rPr>
          <w:sz w:val="28"/>
          <w:szCs w:val="28"/>
        </w:rPr>
        <w:t>egymásra. Nór</w:t>
      </w:r>
      <w:r w:rsidRPr="006C062A">
        <w:rPr>
          <w:sz w:val="28"/>
          <w:szCs w:val="28"/>
        </w:rPr>
        <w:t xml:space="preserve">ával megállapodtunk, </w:t>
      </w:r>
      <w:r w:rsidR="00D15AAF" w:rsidRPr="006C062A">
        <w:rPr>
          <w:sz w:val="28"/>
          <w:szCs w:val="28"/>
        </w:rPr>
        <w:t xml:space="preserve">hogy </w:t>
      </w:r>
      <w:r w:rsidRPr="006C062A">
        <w:rPr>
          <w:sz w:val="28"/>
          <w:szCs w:val="28"/>
        </w:rPr>
        <w:t xml:space="preserve">én csak addig maradok kint </w:t>
      </w:r>
      <w:r w:rsidR="00D15AAF" w:rsidRPr="006C062A">
        <w:rPr>
          <w:sz w:val="28"/>
          <w:szCs w:val="28"/>
        </w:rPr>
        <w:t>amig összegyűlik valamennyi pénz</w:t>
      </w:r>
      <w:r w:rsidRPr="006C062A">
        <w:rPr>
          <w:sz w:val="28"/>
          <w:szCs w:val="28"/>
        </w:rPr>
        <w:t>em, amiből otthon el tudunk indulni, a szüleimtől nem fogadhatok el pénzt</w:t>
      </w:r>
      <w:r w:rsidR="00D15AAF" w:rsidRPr="006C062A">
        <w:rPr>
          <w:sz w:val="28"/>
          <w:szCs w:val="28"/>
        </w:rPr>
        <w:t xml:space="preserve">. De </w:t>
      </w:r>
      <w:r w:rsidRPr="006C062A">
        <w:rPr>
          <w:sz w:val="28"/>
          <w:szCs w:val="28"/>
        </w:rPr>
        <w:t>ezt eddig nem nagyon hoztuk szóba, t</w:t>
      </w:r>
      <w:r w:rsidR="00D15AAF" w:rsidRPr="006C062A">
        <w:rPr>
          <w:sz w:val="28"/>
          <w:szCs w:val="28"/>
        </w:rPr>
        <w:t>úl fájdalmas lenne.</w:t>
      </w:r>
      <w:r w:rsidRPr="006C062A">
        <w:rPr>
          <w:sz w:val="28"/>
          <w:szCs w:val="28"/>
        </w:rPr>
        <w:t xml:space="preserve"> De most már csak rám számíthat</w:t>
      </w:r>
      <w:r w:rsidR="00D15AAF" w:rsidRPr="006C062A">
        <w:rPr>
          <w:sz w:val="28"/>
          <w:szCs w:val="28"/>
        </w:rPr>
        <w:t xml:space="preserve"> </w:t>
      </w:r>
      <w:r w:rsidR="009A2B49" w:rsidRPr="006C062A">
        <w:rPr>
          <w:sz w:val="28"/>
          <w:szCs w:val="28"/>
        </w:rPr>
        <w:t>Nóra</w:t>
      </w:r>
      <w:r w:rsidRPr="006C062A">
        <w:rPr>
          <w:sz w:val="28"/>
          <w:szCs w:val="28"/>
        </w:rPr>
        <w:t xml:space="preserve"> és féltem, mert bár titkolja, de hallom, hogy</w:t>
      </w:r>
      <w:r w:rsidR="009A2B49" w:rsidRPr="006C062A">
        <w:rPr>
          <w:sz w:val="28"/>
          <w:szCs w:val="28"/>
        </w:rPr>
        <w:t xml:space="preserve"> pár napja köhög. Egyelőre </w:t>
      </w:r>
      <w:r w:rsidRPr="006C062A">
        <w:rPr>
          <w:sz w:val="28"/>
          <w:szCs w:val="28"/>
        </w:rPr>
        <w:t xml:space="preserve">tagad, nem akar szólni </w:t>
      </w:r>
      <w:r w:rsidR="009A2B49" w:rsidRPr="006C062A">
        <w:rPr>
          <w:sz w:val="28"/>
          <w:szCs w:val="28"/>
        </w:rPr>
        <w:t>senkinek.</w:t>
      </w:r>
      <w:r w:rsidRPr="006C062A">
        <w:rPr>
          <w:sz w:val="28"/>
          <w:szCs w:val="28"/>
        </w:rPr>
        <w:t xml:space="preserve"> Félek.</w:t>
      </w:r>
    </w:p>
    <w:p w:rsidR="00612EBE" w:rsidRPr="006C062A" w:rsidRDefault="00612EBE" w:rsidP="00D5510D">
      <w:pPr>
        <w:spacing w:after="0" w:line="360" w:lineRule="auto"/>
        <w:ind w:left="1701"/>
        <w:rPr>
          <w:sz w:val="28"/>
          <w:szCs w:val="28"/>
        </w:rPr>
      </w:pPr>
    </w:p>
    <w:p w:rsidR="00D15AAF" w:rsidRPr="006C062A" w:rsidRDefault="008F124F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Csúnya</w:t>
      </w:r>
      <w:r w:rsidR="00612EBE" w:rsidRPr="006C062A">
        <w:rPr>
          <w:sz w:val="28"/>
          <w:szCs w:val="28"/>
        </w:rPr>
        <w:t xml:space="preserve"> esős nap</w:t>
      </w:r>
      <w:r w:rsidRPr="006C062A">
        <w:rPr>
          <w:sz w:val="28"/>
          <w:szCs w:val="28"/>
        </w:rPr>
        <w:t xml:space="preserve"> van megint, ami átlagosnak számít ezen a helyen, de </w:t>
      </w:r>
      <w:r w:rsidR="00612EBE" w:rsidRPr="006C062A">
        <w:rPr>
          <w:sz w:val="28"/>
          <w:szCs w:val="28"/>
        </w:rPr>
        <w:t xml:space="preserve">így járvány idején semmi sem átlagos. </w:t>
      </w:r>
      <w:r w:rsidRPr="006C062A">
        <w:rPr>
          <w:sz w:val="28"/>
          <w:szCs w:val="28"/>
        </w:rPr>
        <w:t>Az jó, hogy k</w:t>
      </w:r>
      <w:r w:rsidR="00612EBE" w:rsidRPr="006C062A">
        <w:rPr>
          <w:sz w:val="28"/>
          <w:szCs w:val="28"/>
        </w:rPr>
        <w:t xml:space="preserve">evesebb a vevő, </w:t>
      </w:r>
      <w:r w:rsidRPr="006C062A">
        <w:rPr>
          <w:sz w:val="28"/>
          <w:szCs w:val="28"/>
        </w:rPr>
        <w:t xml:space="preserve">mert csomó idő, hogy </w:t>
      </w:r>
      <w:r w:rsidR="00612EBE" w:rsidRPr="006C062A">
        <w:rPr>
          <w:sz w:val="28"/>
          <w:szCs w:val="28"/>
        </w:rPr>
        <w:t xml:space="preserve">mindent fertőtleníteni kell és törölgetni, </w:t>
      </w:r>
      <w:r w:rsidRPr="006C062A">
        <w:rPr>
          <w:sz w:val="28"/>
          <w:szCs w:val="28"/>
        </w:rPr>
        <w:t xml:space="preserve">és </w:t>
      </w:r>
      <w:r w:rsidR="00612EBE" w:rsidRPr="006C062A">
        <w:rPr>
          <w:sz w:val="28"/>
          <w:szCs w:val="28"/>
        </w:rPr>
        <w:t>utál</w:t>
      </w:r>
      <w:r w:rsidRPr="006C062A">
        <w:rPr>
          <w:sz w:val="28"/>
          <w:szCs w:val="28"/>
        </w:rPr>
        <w:t>om</w:t>
      </w:r>
      <w:r w:rsidR="00612EBE" w:rsidRPr="006C062A">
        <w:rPr>
          <w:sz w:val="28"/>
          <w:szCs w:val="28"/>
        </w:rPr>
        <w:t xml:space="preserve"> a fertőtlenítő szer szagát. </w:t>
      </w:r>
    </w:p>
    <w:p w:rsidR="008F124F" w:rsidRDefault="00612EBE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 xml:space="preserve">Mégis </w:t>
      </w:r>
      <w:r w:rsidR="008F124F" w:rsidRPr="006C062A">
        <w:rPr>
          <w:sz w:val="28"/>
          <w:szCs w:val="28"/>
        </w:rPr>
        <w:t xml:space="preserve">úgy érzem vidámabb vagyok valamitől, mint máskor. </w:t>
      </w:r>
      <w:r w:rsidRPr="006C062A">
        <w:rPr>
          <w:sz w:val="28"/>
          <w:szCs w:val="28"/>
        </w:rPr>
        <w:t>Valami visszafordíthatatlan</w:t>
      </w:r>
      <w:r w:rsidR="008F124F" w:rsidRPr="006C062A">
        <w:rPr>
          <w:sz w:val="28"/>
          <w:szCs w:val="28"/>
        </w:rPr>
        <w:t xml:space="preserve">, </w:t>
      </w:r>
      <w:r w:rsidRPr="006C062A">
        <w:rPr>
          <w:sz w:val="28"/>
          <w:szCs w:val="28"/>
        </w:rPr>
        <w:t>megmagyarázhatatlan csendesség</w:t>
      </w:r>
      <w:r w:rsidR="008F124F" w:rsidRPr="006C062A">
        <w:rPr>
          <w:sz w:val="28"/>
          <w:szCs w:val="28"/>
        </w:rPr>
        <w:t>, fura, mintha megállna az idő.</w:t>
      </w:r>
    </w:p>
    <w:p w:rsidR="006C062A" w:rsidRPr="006C062A" w:rsidRDefault="006C062A" w:rsidP="00D5510D">
      <w:pPr>
        <w:spacing w:after="0" w:line="360" w:lineRule="auto"/>
        <w:ind w:left="1701"/>
        <w:rPr>
          <w:sz w:val="28"/>
          <w:szCs w:val="28"/>
        </w:rPr>
      </w:pPr>
    </w:p>
    <w:p w:rsidR="008F124F" w:rsidRDefault="008F124F" w:rsidP="00D5510D">
      <w:pPr>
        <w:spacing w:after="0" w:line="360" w:lineRule="auto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Ahogy erre gondolt, egy</w:t>
      </w:r>
      <w:r w:rsidR="00612EBE" w:rsidRPr="006C062A">
        <w:rPr>
          <w:i/>
          <w:iCs/>
          <w:sz w:val="28"/>
          <w:szCs w:val="28"/>
        </w:rPr>
        <w:t xml:space="preserve"> kissé mackós, szakállas, középkorú férfi megjelent a boltban.</w:t>
      </w:r>
    </w:p>
    <w:p w:rsidR="006C062A" w:rsidRPr="006C062A" w:rsidRDefault="006C062A" w:rsidP="00D5510D">
      <w:pPr>
        <w:spacing w:after="0" w:line="360" w:lineRule="auto"/>
        <w:rPr>
          <w:i/>
          <w:iCs/>
          <w:sz w:val="28"/>
          <w:szCs w:val="28"/>
        </w:rPr>
      </w:pPr>
    </w:p>
    <w:p w:rsidR="002F311C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JAN</w:t>
      </w:r>
      <w:r>
        <w:rPr>
          <w:sz w:val="28"/>
          <w:szCs w:val="28"/>
        </w:rPr>
        <w:tab/>
      </w:r>
      <w:proofErr w:type="spellStart"/>
      <w:r w:rsidR="00612EBE" w:rsidRPr="006C062A">
        <w:rPr>
          <w:sz w:val="28"/>
          <w:szCs w:val="28"/>
        </w:rPr>
        <w:t>Hi</w:t>
      </w:r>
      <w:proofErr w:type="spellEnd"/>
      <w:r w:rsidR="00612EBE" w:rsidRPr="006C062A">
        <w:rPr>
          <w:sz w:val="28"/>
          <w:szCs w:val="28"/>
        </w:rPr>
        <w:t>!</w:t>
      </w:r>
    </w:p>
    <w:p w:rsidR="002F311C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612EBE" w:rsidRPr="002F311C" w:rsidRDefault="00612EBE" w:rsidP="00D5510D">
      <w:pPr>
        <w:spacing w:after="0" w:line="360" w:lineRule="auto"/>
        <w:rPr>
          <w:i/>
          <w:iCs/>
          <w:sz w:val="28"/>
          <w:szCs w:val="28"/>
        </w:rPr>
      </w:pPr>
      <w:r w:rsidRPr="002F311C">
        <w:rPr>
          <w:i/>
          <w:iCs/>
          <w:sz w:val="28"/>
          <w:szCs w:val="28"/>
        </w:rPr>
        <w:lastRenderedPageBreak/>
        <w:t xml:space="preserve">köszönt harsányan. Kék szemei szinte világítottak fekete esernyője alatt, amikor akkor csukott be hirtelen. </w:t>
      </w:r>
      <w:r w:rsidR="00F80A75" w:rsidRPr="002F311C">
        <w:rPr>
          <w:i/>
          <w:iCs/>
          <w:sz w:val="28"/>
          <w:szCs w:val="28"/>
        </w:rPr>
        <w:t>Nikibe valami végighasított. Nem tudta megmagyarázni mi volt. Mint egy villámcsapás és érezte, hogy abban a pillanatban minden megváltozott.</w:t>
      </w:r>
    </w:p>
    <w:p w:rsidR="002F311C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F80A75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</w:t>
      </w:r>
      <w:r>
        <w:rPr>
          <w:sz w:val="28"/>
          <w:szCs w:val="28"/>
        </w:rPr>
        <w:tab/>
      </w:r>
      <w:proofErr w:type="spellStart"/>
      <w:r w:rsidR="00F80A75" w:rsidRPr="006C062A">
        <w:rPr>
          <w:sz w:val="28"/>
          <w:szCs w:val="28"/>
        </w:rPr>
        <w:t>Hi</w:t>
      </w:r>
      <w:proofErr w:type="spellEnd"/>
      <w:r w:rsidR="00F80A75" w:rsidRPr="006C062A">
        <w:rPr>
          <w:sz w:val="28"/>
          <w:szCs w:val="28"/>
        </w:rPr>
        <w:t>!</w:t>
      </w:r>
      <w:r>
        <w:rPr>
          <w:sz w:val="28"/>
          <w:szCs w:val="28"/>
        </w:rPr>
        <w:t xml:space="preserve"> (</w:t>
      </w:r>
      <w:r w:rsidR="00F80A75" w:rsidRPr="006C062A">
        <w:rPr>
          <w:sz w:val="28"/>
          <w:szCs w:val="28"/>
        </w:rPr>
        <w:t>válaszolta, de utána csak makogni tudott valamit magyarul.</w:t>
      </w:r>
      <w:r>
        <w:rPr>
          <w:sz w:val="28"/>
          <w:szCs w:val="28"/>
        </w:rPr>
        <w:t>)</w:t>
      </w:r>
      <w:r w:rsidR="00F80A75" w:rsidRPr="006C062A">
        <w:rPr>
          <w:sz w:val="28"/>
          <w:szCs w:val="28"/>
        </w:rPr>
        <w:t xml:space="preserve"> Hogy kerülsz ide?</w:t>
      </w:r>
      <w:r w:rsidR="008F124F" w:rsidRPr="006C062A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="00F80A75" w:rsidRPr="006C062A">
        <w:rPr>
          <w:sz w:val="28"/>
          <w:szCs w:val="28"/>
        </w:rPr>
        <w:t xml:space="preserve">motyogta, </w:t>
      </w:r>
      <w:proofErr w:type="spellStart"/>
      <w:r w:rsidR="00F80A75" w:rsidRPr="006C062A">
        <w:rPr>
          <w:sz w:val="28"/>
          <w:szCs w:val="28"/>
        </w:rPr>
        <w:t>gondolván</w:t>
      </w:r>
      <w:proofErr w:type="spellEnd"/>
      <w:r w:rsidR="00F80A75" w:rsidRPr="006C062A">
        <w:rPr>
          <w:sz w:val="28"/>
          <w:szCs w:val="28"/>
        </w:rPr>
        <w:t>, az úgysem érti a szavát.</w:t>
      </w:r>
      <w:r>
        <w:rPr>
          <w:sz w:val="28"/>
          <w:szCs w:val="28"/>
        </w:rPr>
        <w:t>)</w:t>
      </w:r>
    </w:p>
    <w:p w:rsidR="002F311C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JAN</w:t>
      </w:r>
      <w:r>
        <w:rPr>
          <w:sz w:val="28"/>
          <w:szCs w:val="28"/>
        </w:rPr>
        <w:tab/>
      </w:r>
      <w:r w:rsidR="00F80A75" w:rsidRPr="006C062A">
        <w:rPr>
          <w:sz w:val="28"/>
          <w:szCs w:val="28"/>
        </w:rPr>
        <w:t xml:space="preserve">Erre volt dolgom! </w:t>
      </w:r>
      <w:r>
        <w:rPr>
          <w:sz w:val="28"/>
          <w:szCs w:val="28"/>
        </w:rPr>
        <w:t>(</w:t>
      </w:r>
      <w:r w:rsidR="00F80A75" w:rsidRPr="006C062A">
        <w:rPr>
          <w:sz w:val="28"/>
          <w:szCs w:val="28"/>
        </w:rPr>
        <w:t>válaszolta a kellemes hang.</w:t>
      </w:r>
      <w:r>
        <w:rPr>
          <w:sz w:val="28"/>
          <w:szCs w:val="28"/>
        </w:rPr>
        <w:t>)</w:t>
      </w:r>
    </w:p>
    <w:p w:rsidR="009A2A13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</w:t>
      </w:r>
      <w:r>
        <w:rPr>
          <w:sz w:val="28"/>
          <w:szCs w:val="28"/>
        </w:rPr>
        <w:tab/>
        <w:t>(</w:t>
      </w:r>
      <w:r w:rsidR="00F80A75" w:rsidRPr="006C062A">
        <w:rPr>
          <w:sz w:val="28"/>
          <w:szCs w:val="28"/>
        </w:rPr>
        <w:t>A lányban meghűlt a vér.</w:t>
      </w:r>
      <w:r>
        <w:rPr>
          <w:sz w:val="28"/>
          <w:szCs w:val="28"/>
        </w:rPr>
        <w:t>)</w:t>
      </w:r>
      <w:r w:rsidR="00F80A75" w:rsidRPr="006C062A">
        <w:rPr>
          <w:sz w:val="28"/>
          <w:szCs w:val="28"/>
        </w:rPr>
        <w:t xml:space="preserve"> Hú de ciki, magyar vagy?</w:t>
      </w:r>
      <w:r>
        <w:rPr>
          <w:sz w:val="28"/>
          <w:szCs w:val="28"/>
        </w:rPr>
        <w:t xml:space="preserve"> (</w:t>
      </w:r>
      <w:r w:rsidR="00F80A75" w:rsidRPr="006C062A">
        <w:rPr>
          <w:sz w:val="28"/>
          <w:szCs w:val="28"/>
        </w:rPr>
        <w:t>makogta szaggatottan, zavarában.</w:t>
      </w:r>
      <w:r>
        <w:rPr>
          <w:sz w:val="28"/>
          <w:szCs w:val="28"/>
        </w:rPr>
        <w:t>)</w:t>
      </w:r>
    </w:p>
    <w:p w:rsidR="009A2A13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JAN</w:t>
      </w:r>
      <w:r>
        <w:rPr>
          <w:sz w:val="28"/>
          <w:szCs w:val="28"/>
        </w:rPr>
        <w:tab/>
      </w:r>
      <w:r w:rsidR="00F80A75" w:rsidRPr="006C062A">
        <w:rPr>
          <w:sz w:val="28"/>
          <w:szCs w:val="28"/>
        </w:rPr>
        <w:t xml:space="preserve">Szia, </w:t>
      </w:r>
      <w:proofErr w:type="gramStart"/>
      <w:r w:rsidR="00F80A75" w:rsidRPr="006C062A">
        <w:rPr>
          <w:sz w:val="28"/>
          <w:szCs w:val="28"/>
        </w:rPr>
        <w:t>Jan</w:t>
      </w:r>
      <w:proofErr w:type="gramEnd"/>
      <w:r w:rsidR="00F80A75" w:rsidRPr="006C062A">
        <w:rPr>
          <w:sz w:val="28"/>
          <w:szCs w:val="28"/>
        </w:rPr>
        <w:t>, vagyok</w:t>
      </w:r>
      <w:r w:rsidR="009A2A13" w:rsidRPr="006C062A">
        <w:rPr>
          <w:sz w:val="28"/>
          <w:szCs w:val="28"/>
        </w:rPr>
        <w:t>, orvos</w:t>
      </w:r>
      <w:r w:rsidR="00F80A75" w:rsidRPr="006C062A">
        <w:rPr>
          <w:sz w:val="28"/>
          <w:szCs w:val="28"/>
        </w:rPr>
        <w:t xml:space="preserve">. </w:t>
      </w:r>
      <w:r w:rsidR="009A2A13" w:rsidRPr="006C062A">
        <w:rPr>
          <w:sz w:val="28"/>
          <w:szCs w:val="28"/>
        </w:rPr>
        <w:t>(Ruháján persze azonnal látni lehetett, de gondolta, megerősíti.)</w:t>
      </w:r>
    </w:p>
    <w:p w:rsidR="002F311C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</w:t>
      </w:r>
      <w:r>
        <w:rPr>
          <w:sz w:val="28"/>
          <w:szCs w:val="28"/>
        </w:rPr>
        <w:tab/>
      </w:r>
      <w:r w:rsidR="00F80A75" w:rsidRPr="006C062A">
        <w:rPr>
          <w:sz w:val="28"/>
          <w:szCs w:val="28"/>
        </w:rPr>
        <w:t>Szia, Niki vagyok.</w:t>
      </w:r>
    </w:p>
    <w:p w:rsidR="002F311C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F80A75" w:rsidRDefault="00F80A75" w:rsidP="00D5510D">
      <w:pPr>
        <w:spacing w:after="0" w:line="360" w:lineRule="auto"/>
        <w:rPr>
          <w:i/>
          <w:iCs/>
          <w:sz w:val="28"/>
          <w:szCs w:val="28"/>
        </w:rPr>
      </w:pPr>
      <w:r w:rsidRPr="002F311C">
        <w:rPr>
          <w:i/>
          <w:iCs/>
          <w:sz w:val="28"/>
          <w:szCs w:val="28"/>
        </w:rPr>
        <w:t>Kezet fogtak. Valami melegség öntötte el mindkettejüket, de gyorsan el is rántották a kezüket, hiszen most tilos a kézfogás! És egyikőjükön sincs kesztyű! De igazából nem is bánták, örültek neki. Mintha a tenyerükön átfolyó élete</w:t>
      </w:r>
      <w:r w:rsidR="009A2A13" w:rsidRPr="002F311C">
        <w:rPr>
          <w:i/>
          <w:iCs/>
          <w:sz w:val="28"/>
          <w:szCs w:val="28"/>
        </w:rPr>
        <w:t>nergia összekapcsolódott volna és egy másodperc tört része alatt szívükig ért volna. Akkor már Jan is tudta, hogy valami olyan fog történni fog vele, ami eddig még nem.</w:t>
      </w:r>
    </w:p>
    <w:p w:rsidR="002F311C" w:rsidRPr="002F311C" w:rsidRDefault="002F311C" w:rsidP="00D5510D">
      <w:pPr>
        <w:spacing w:after="0" w:line="360" w:lineRule="auto"/>
        <w:ind w:left="1701" w:hanging="1701"/>
        <w:rPr>
          <w:i/>
          <w:iCs/>
          <w:sz w:val="28"/>
          <w:szCs w:val="28"/>
        </w:rPr>
      </w:pPr>
    </w:p>
    <w:p w:rsidR="009A2A13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JAN</w:t>
      </w:r>
      <w:r>
        <w:rPr>
          <w:sz w:val="28"/>
          <w:szCs w:val="28"/>
        </w:rPr>
        <w:tab/>
      </w:r>
      <w:r w:rsidR="009A2A13" w:rsidRPr="006C062A">
        <w:rPr>
          <w:sz w:val="28"/>
          <w:szCs w:val="28"/>
        </w:rPr>
        <w:t xml:space="preserve">Oxigénes vízért jöttem a betegeknek, a kórházba viszem- </w:t>
      </w:r>
      <w:r>
        <w:rPr>
          <w:sz w:val="28"/>
          <w:szCs w:val="28"/>
        </w:rPr>
        <w:t>(</w:t>
      </w:r>
      <w:r w:rsidR="009A2A13" w:rsidRPr="006C062A">
        <w:rPr>
          <w:sz w:val="28"/>
          <w:szCs w:val="28"/>
        </w:rPr>
        <w:t>mondta Jan.</w:t>
      </w:r>
      <w:r>
        <w:rPr>
          <w:sz w:val="28"/>
          <w:szCs w:val="28"/>
        </w:rPr>
        <w:t>)</w:t>
      </w:r>
    </w:p>
    <w:p w:rsidR="009A2A13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</w:t>
      </w:r>
      <w:r>
        <w:rPr>
          <w:sz w:val="28"/>
          <w:szCs w:val="28"/>
        </w:rPr>
        <w:tab/>
      </w:r>
      <w:r w:rsidR="009A2A13" w:rsidRPr="006C062A">
        <w:rPr>
          <w:sz w:val="28"/>
          <w:szCs w:val="28"/>
        </w:rPr>
        <w:t>Ott vannak hátul a rekeszek</w:t>
      </w:r>
      <w:r w:rsidR="00F8586C" w:rsidRPr="006C062A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="00F8586C" w:rsidRPr="006C062A">
        <w:rPr>
          <w:sz w:val="28"/>
          <w:szCs w:val="28"/>
        </w:rPr>
        <w:t>mutatta</w:t>
      </w:r>
      <w:r w:rsidR="009A2A13" w:rsidRPr="006C062A">
        <w:rPr>
          <w:sz w:val="28"/>
          <w:szCs w:val="28"/>
        </w:rPr>
        <w:t xml:space="preserve"> a lány.</w:t>
      </w:r>
      <w:r>
        <w:rPr>
          <w:sz w:val="28"/>
          <w:szCs w:val="28"/>
        </w:rPr>
        <w:t xml:space="preserve"> </w:t>
      </w:r>
      <w:r w:rsidR="009A2A13" w:rsidRPr="006C062A">
        <w:rPr>
          <w:sz w:val="28"/>
          <w:szCs w:val="28"/>
        </w:rPr>
        <w:t xml:space="preserve">Jan felpakolta a rekeszeket a szalagra. A lány </w:t>
      </w:r>
      <w:proofErr w:type="spellStart"/>
      <w:r w:rsidR="009A2A13" w:rsidRPr="006C062A">
        <w:rPr>
          <w:sz w:val="28"/>
          <w:szCs w:val="28"/>
        </w:rPr>
        <w:t>furcsálva</w:t>
      </w:r>
      <w:proofErr w:type="spellEnd"/>
      <w:r w:rsidR="009A2A13" w:rsidRPr="006C062A">
        <w:rPr>
          <w:sz w:val="28"/>
          <w:szCs w:val="28"/>
        </w:rPr>
        <w:t xml:space="preserve"> az esetet, hogy egy orvos pakol, rákérdezett</w:t>
      </w:r>
      <w:r>
        <w:rPr>
          <w:sz w:val="28"/>
          <w:szCs w:val="28"/>
        </w:rPr>
        <w:t xml:space="preserve">) </w:t>
      </w:r>
      <w:r w:rsidR="009A2A13" w:rsidRPr="006C062A">
        <w:rPr>
          <w:sz w:val="28"/>
          <w:szCs w:val="28"/>
        </w:rPr>
        <w:t xml:space="preserve">hogyhogy nem a szállítók jöttek? </w:t>
      </w:r>
    </w:p>
    <w:p w:rsidR="009A2A13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lastRenderedPageBreak/>
        <w:t>JAN</w:t>
      </w:r>
      <w:r>
        <w:rPr>
          <w:sz w:val="28"/>
          <w:szCs w:val="28"/>
        </w:rPr>
        <w:tab/>
      </w:r>
      <w:r w:rsidR="009A2A13" w:rsidRPr="006C062A">
        <w:rPr>
          <w:sz w:val="28"/>
          <w:szCs w:val="28"/>
        </w:rPr>
        <w:t>Karanténban vannak. Már ők is. A kórház legtöbb dolgozója meg már az intenzíven van.</w:t>
      </w:r>
    </w:p>
    <w:p w:rsidR="009A2A13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</w:t>
      </w:r>
      <w:r>
        <w:rPr>
          <w:sz w:val="28"/>
          <w:szCs w:val="28"/>
        </w:rPr>
        <w:tab/>
      </w:r>
      <w:r w:rsidR="0008338D" w:rsidRPr="006C062A">
        <w:rPr>
          <w:sz w:val="28"/>
          <w:szCs w:val="28"/>
        </w:rPr>
        <w:t>Meddig tart még vajon ez az egész?</w:t>
      </w:r>
      <w:r w:rsidR="008F124F" w:rsidRPr="006C062A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="0008338D" w:rsidRPr="006C062A">
        <w:rPr>
          <w:sz w:val="28"/>
          <w:szCs w:val="28"/>
        </w:rPr>
        <w:t>kérdezte a lány.</w:t>
      </w:r>
      <w:r>
        <w:rPr>
          <w:sz w:val="28"/>
          <w:szCs w:val="28"/>
        </w:rPr>
        <w:t>)</w:t>
      </w:r>
    </w:p>
    <w:p w:rsidR="0008338D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JAN</w:t>
      </w:r>
      <w:r>
        <w:rPr>
          <w:sz w:val="28"/>
          <w:szCs w:val="28"/>
        </w:rPr>
        <w:tab/>
        <w:t>(</w:t>
      </w:r>
      <w:r w:rsidR="0008338D" w:rsidRPr="006C062A">
        <w:rPr>
          <w:sz w:val="28"/>
          <w:szCs w:val="28"/>
        </w:rPr>
        <w:t>Ez még sajnos sokáig, jött a kék szomorú szemekből a válasz</w:t>
      </w:r>
      <w:r w:rsidR="00F65A50" w:rsidRPr="006C062A">
        <w:rPr>
          <w:sz w:val="28"/>
          <w:szCs w:val="28"/>
        </w:rPr>
        <w:t xml:space="preserve"> azzal, hogy</w:t>
      </w:r>
      <w:r>
        <w:rPr>
          <w:sz w:val="28"/>
          <w:szCs w:val="28"/>
        </w:rPr>
        <w:t>)</w:t>
      </w:r>
      <w:r w:rsidR="0008338D" w:rsidRPr="006C062A">
        <w:rPr>
          <w:sz w:val="28"/>
          <w:szCs w:val="28"/>
        </w:rPr>
        <w:t xml:space="preserve"> </w:t>
      </w:r>
      <w:r w:rsidR="00F65A50" w:rsidRPr="006C062A">
        <w:rPr>
          <w:sz w:val="28"/>
          <w:szCs w:val="28"/>
        </w:rPr>
        <w:t>k</w:t>
      </w:r>
      <w:r w:rsidR="0008338D" w:rsidRPr="006C062A">
        <w:rPr>
          <w:sz w:val="28"/>
          <w:szCs w:val="28"/>
        </w:rPr>
        <w:t>i tudja hányan maradunk meg.</w:t>
      </w:r>
    </w:p>
    <w:p w:rsidR="0008338D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</w:t>
      </w:r>
      <w:r>
        <w:rPr>
          <w:sz w:val="28"/>
          <w:szCs w:val="28"/>
        </w:rPr>
        <w:tab/>
      </w:r>
      <w:r w:rsidR="0008338D" w:rsidRPr="006C062A">
        <w:rPr>
          <w:sz w:val="28"/>
          <w:szCs w:val="28"/>
        </w:rPr>
        <w:t xml:space="preserve">Van elég oxigén és az ellátáshoz szükséges anyag még a kórházban? </w:t>
      </w:r>
      <w:r>
        <w:rPr>
          <w:sz w:val="28"/>
          <w:szCs w:val="28"/>
        </w:rPr>
        <w:t>(</w:t>
      </w:r>
      <w:r w:rsidR="006A0E12" w:rsidRPr="006C062A">
        <w:rPr>
          <w:sz w:val="28"/>
          <w:szCs w:val="28"/>
        </w:rPr>
        <w:t>k</w:t>
      </w:r>
      <w:r w:rsidR="0008338D" w:rsidRPr="006C062A">
        <w:rPr>
          <w:sz w:val="28"/>
          <w:szCs w:val="28"/>
        </w:rPr>
        <w:t>érdezte aggódva Niki.</w:t>
      </w:r>
      <w:r>
        <w:rPr>
          <w:sz w:val="28"/>
          <w:szCs w:val="28"/>
        </w:rPr>
        <w:t>)</w:t>
      </w:r>
    </w:p>
    <w:p w:rsidR="0008338D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JAN</w:t>
      </w:r>
      <w:r>
        <w:rPr>
          <w:sz w:val="28"/>
          <w:szCs w:val="28"/>
        </w:rPr>
        <w:tab/>
      </w:r>
      <w:r w:rsidR="0008338D" w:rsidRPr="006C062A">
        <w:rPr>
          <w:sz w:val="28"/>
          <w:szCs w:val="28"/>
        </w:rPr>
        <w:t>A hírekben akármit mondhatnak, nem tudja az ember már mit higgyen el. Egyelőre minden van</w:t>
      </w:r>
      <w:r w:rsidR="00F65A50" w:rsidRPr="006C062A">
        <w:rPr>
          <w:sz w:val="28"/>
          <w:szCs w:val="28"/>
        </w:rPr>
        <w:t xml:space="preserve">, </w:t>
      </w:r>
      <w:r>
        <w:rPr>
          <w:sz w:val="28"/>
          <w:szCs w:val="28"/>
        </w:rPr>
        <w:t>(</w:t>
      </w:r>
      <w:r w:rsidR="0008338D" w:rsidRPr="006C062A">
        <w:rPr>
          <w:sz w:val="28"/>
          <w:szCs w:val="28"/>
        </w:rPr>
        <w:t>mondta Jan megnyugtatóan.</w:t>
      </w:r>
      <w:r>
        <w:rPr>
          <w:sz w:val="28"/>
          <w:szCs w:val="28"/>
        </w:rPr>
        <w:t xml:space="preserve">) </w:t>
      </w:r>
      <w:r w:rsidR="0008338D" w:rsidRPr="006C062A">
        <w:rPr>
          <w:sz w:val="28"/>
          <w:szCs w:val="28"/>
        </w:rPr>
        <w:t>Önkéntesből és egészséges orvosból és kórházi dolgozóból egyre kevesebb, tette hozzá szomorúan.</w:t>
      </w:r>
      <w:r>
        <w:rPr>
          <w:sz w:val="28"/>
          <w:szCs w:val="28"/>
        </w:rPr>
        <w:t xml:space="preserve"> </w:t>
      </w:r>
      <w:r w:rsidR="0008338D" w:rsidRPr="006C062A">
        <w:rPr>
          <w:sz w:val="28"/>
          <w:szCs w:val="28"/>
        </w:rPr>
        <w:t>Holnap is jövök egy szállítmány vízért mert hiába rendeltünk, minden beszállító be van táblázva jó időre. Tette hozzá sietve Jan.</w:t>
      </w:r>
    </w:p>
    <w:p w:rsidR="0008338D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</w:t>
      </w:r>
      <w:r>
        <w:rPr>
          <w:sz w:val="28"/>
          <w:szCs w:val="28"/>
        </w:rPr>
        <w:tab/>
      </w:r>
      <w:r w:rsidR="0008338D" w:rsidRPr="006C062A">
        <w:rPr>
          <w:sz w:val="28"/>
          <w:szCs w:val="28"/>
        </w:rPr>
        <w:t xml:space="preserve">Holnap is nyitva leszünk. </w:t>
      </w:r>
      <w:r>
        <w:rPr>
          <w:sz w:val="28"/>
          <w:szCs w:val="28"/>
        </w:rPr>
        <w:t>(</w:t>
      </w:r>
      <w:r w:rsidR="0008338D" w:rsidRPr="006C062A">
        <w:rPr>
          <w:sz w:val="28"/>
          <w:szCs w:val="28"/>
        </w:rPr>
        <w:t>Tette hozzá a lány, meghagyva egy kis sejtelmet a mondatában, nyitva</w:t>
      </w:r>
      <w:r w:rsidR="00844888" w:rsidRPr="006C062A">
        <w:rPr>
          <w:sz w:val="28"/>
          <w:szCs w:val="28"/>
        </w:rPr>
        <w:t>,</w:t>
      </w:r>
      <w:r w:rsidR="0008338D" w:rsidRPr="006C062A">
        <w:rPr>
          <w:sz w:val="28"/>
          <w:szCs w:val="28"/>
        </w:rPr>
        <w:t xml:space="preserve"> de ő vajon itt lesz -e?</w:t>
      </w:r>
      <w:r>
        <w:rPr>
          <w:sz w:val="28"/>
          <w:szCs w:val="28"/>
        </w:rPr>
        <w:t>)</w:t>
      </w:r>
    </w:p>
    <w:p w:rsidR="0008338D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JAN</w:t>
      </w:r>
      <w:r>
        <w:rPr>
          <w:sz w:val="28"/>
          <w:szCs w:val="28"/>
        </w:rPr>
        <w:tab/>
        <w:t>(</w:t>
      </w:r>
      <w:r w:rsidR="0008338D" w:rsidRPr="006C062A">
        <w:rPr>
          <w:sz w:val="28"/>
          <w:szCs w:val="28"/>
        </w:rPr>
        <w:t>De Jan nem tette fel a kérdést, csak megismételte</w:t>
      </w:r>
      <w:r>
        <w:rPr>
          <w:sz w:val="28"/>
          <w:szCs w:val="28"/>
        </w:rPr>
        <w:t xml:space="preserve">) </w:t>
      </w:r>
      <w:r w:rsidR="0008338D" w:rsidRPr="006C062A">
        <w:rPr>
          <w:sz w:val="28"/>
          <w:szCs w:val="28"/>
        </w:rPr>
        <w:t>holnap is jövünk.</w:t>
      </w:r>
    </w:p>
    <w:p w:rsidR="002F311C" w:rsidRDefault="002F311C" w:rsidP="00D5510D">
      <w:pPr>
        <w:spacing w:after="0" w:line="360" w:lineRule="auto"/>
        <w:rPr>
          <w:i/>
          <w:iCs/>
          <w:sz w:val="28"/>
          <w:szCs w:val="28"/>
        </w:rPr>
      </w:pPr>
    </w:p>
    <w:p w:rsidR="0008338D" w:rsidRPr="002F311C" w:rsidRDefault="0008338D" w:rsidP="00D5510D">
      <w:pPr>
        <w:spacing w:after="0" w:line="360" w:lineRule="auto"/>
        <w:rPr>
          <w:i/>
          <w:iCs/>
          <w:sz w:val="28"/>
          <w:szCs w:val="28"/>
        </w:rPr>
      </w:pPr>
      <w:r w:rsidRPr="002F311C">
        <w:rPr>
          <w:i/>
          <w:iCs/>
          <w:sz w:val="28"/>
          <w:szCs w:val="28"/>
        </w:rPr>
        <w:t>Fizetett és sietve elköszönt. Viszlát, mondta Jan ragyogó tekintettel</w:t>
      </w:r>
      <w:r w:rsidR="00D9149F" w:rsidRPr="002F311C">
        <w:rPr>
          <w:i/>
          <w:iCs/>
          <w:sz w:val="28"/>
          <w:szCs w:val="28"/>
        </w:rPr>
        <w:t xml:space="preserve"> a lány fele</w:t>
      </w:r>
      <w:r w:rsidR="00844888" w:rsidRPr="002F311C">
        <w:rPr>
          <w:i/>
          <w:iCs/>
          <w:sz w:val="28"/>
          <w:szCs w:val="28"/>
        </w:rPr>
        <w:t>,</w:t>
      </w:r>
      <w:r w:rsidR="00D9149F" w:rsidRPr="002F311C">
        <w:rPr>
          <w:i/>
          <w:iCs/>
          <w:sz w:val="28"/>
          <w:szCs w:val="28"/>
        </w:rPr>
        <w:t xml:space="preserve"> amelybe ezek a szomorú szavak voltak vésve:</w:t>
      </w:r>
    </w:p>
    <w:p w:rsidR="002F311C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D9149F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JAN</w:t>
      </w:r>
      <w:r>
        <w:rPr>
          <w:sz w:val="28"/>
          <w:szCs w:val="28"/>
        </w:rPr>
        <w:tab/>
      </w:r>
      <w:r w:rsidR="00D9149F" w:rsidRPr="006C062A">
        <w:rPr>
          <w:sz w:val="28"/>
          <w:szCs w:val="28"/>
        </w:rPr>
        <w:t>Féltem a Világot, s benne minden jótett lelket,</w:t>
      </w:r>
    </w:p>
    <w:p w:rsidR="00D9149F" w:rsidRPr="006C062A" w:rsidRDefault="00D9149F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 xml:space="preserve">ádáz csapát sújt ránk a sors, </w:t>
      </w:r>
      <w:proofErr w:type="spellStart"/>
      <w:r w:rsidRPr="006C062A">
        <w:rPr>
          <w:sz w:val="28"/>
          <w:szCs w:val="28"/>
        </w:rPr>
        <w:t>hamarost</w:t>
      </w:r>
      <w:proofErr w:type="spellEnd"/>
      <w:r w:rsidRPr="006C062A">
        <w:rPr>
          <w:sz w:val="28"/>
          <w:szCs w:val="28"/>
        </w:rPr>
        <w:t>.</w:t>
      </w:r>
    </w:p>
    <w:p w:rsidR="00D9149F" w:rsidRPr="006C062A" w:rsidRDefault="00D9149F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Ártatlanok vérét ontja a küszöbön álló vész,</w:t>
      </w:r>
    </w:p>
    <w:p w:rsidR="00D9149F" w:rsidRPr="006C062A" w:rsidRDefault="00D9149F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vigyázz most hová mész.</w:t>
      </w:r>
    </w:p>
    <w:p w:rsidR="00D9149F" w:rsidRPr="006C062A" w:rsidRDefault="00D9149F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Miért kell ennyi fájdalom, megáll az ész!</w:t>
      </w:r>
    </w:p>
    <w:p w:rsidR="00D9149F" w:rsidRPr="006C062A" w:rsidRDefault="00D9149F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Tömegek halálát látom s félem e világban,</w:t>
      </w:r>
    </w:p>
    <w:p w:rsidR="00D9149F" w:rsidRPr="006C062A" w:rsidRDefault="00D9149F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lastRenderedPageBreak/>
        <w:t>felbolydul majd minden, ne hagyjuk, hogy minden elvesszen.</w:t>
      </w:r>
    </w:p>
    <w:p w:rsidR="00D9149F" w:rsidRPr="006C062A" w:rsidRDefault="00D9149F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Tán még van együttérzés és összefogás az emberiségben,</w:t>
      </w:r>
    </w:p>
    <w:p w:rsidR="00D9149F" w:rsidRPr="006C062A" w:rsidRDefault="00D9149F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hogy megmentse, aki még élhetne, de ha nincs hát bízzuk Istenre!</w:t>
      </w:r>
    </w:p>
    <w:p w:rsidR="008F124F" w:rsidRPr="006C062A" w:rsidRDefault="008F124F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D9149F" w:rsidRPr="006C062A" w:rsidRDefault="002F311C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</w:t>
      </w:r>
      <w:r>
        <w:rPr>
          <w:sz w:val="28"/>
          <w:szCs w:val="28"/>
        </w:rPr>
        <w:tab/>
        <w:t>(</w:t>
      </w:r>
      <w:r w:rsidR="00D9149F" w:rsidRPr="006C062A">
        <w:rPr>
          <w:sz w:val="28"/>
          <w:szCs w:val="28"/>
        </w:rPr>
        <w:t>A lány csak állt ott némán</w:t>
      </w:r>
      <w:r w:rsidR="00304531" w:rsidRPr="006C062A">
        <w:rPr>
          <w:sz w:val="28"/>
          <w:szCs w:val="28"/>
        </w:rPr>
        <w:t xml:space="preserve"> és szomorúan</w:t>
      </w:r>
      <w:r w:rsidR="00D9149F" w:rsidRPr="006C062A">
        <w:rPr>
          <w:sz w:val="28"/>
          <w:szCs w:val="28"/>
        </w:rPr>
        <w:t>, csak annyit mondott</w:t>
      </w:r>
      <w:r>
        <w:rPr>
          <w:sz w:val="28"/>
          <w:szCs w:val="28"/>
        </w:rPr>
        <w:t xml:space="preserve">) </w:t>
      </w:r>
      <w:r w:rsidR="00D9149F" w:rsidRPr="006C062A">
        <w:rPr>
          <w:sz w:val="28"/>
          <w:szCs w:val="28"/>
        </w:rPr>
        <w:t>Viszlát</w:t>
      </w:r>
      <w:r w:rsidR="00304531" w:rsidRPr="006C062A">
        <w:rPr>
          <w:sz w:val="28"/>
          <w:szCs w:val="28"/>
        </w:rPr>
        <w:t>!</w:t>
      </w:r>
      <w:r w:rsidR="00D9149F" w:rsidRPr="006C062A">
        <w:rPr>
          <w:sz w:val="28"/>
          <w:szCs w:val="28"/>
        </w:rPr>
        <w:t xml:space="preserve"> </w:t>
      </w:r>
    </w:p>
    <w:p w:rsidR="0008338D" w:rsidRPr="006C062A" w:rsidRDefault="0008338D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08338D" w:rsidRPr="006C062A" w:rsidRDefault="0008338D" w:rsidP="00D5510D">
      <w:pPr>
        <w:pStyle w:val="Listaszerbekezds"/>
        <w:numPr>
          <w:ilvl w:val="0"/>
          <w:numId w:val="1"/>
        </w:numPr>
        <w:spacing w:after="0" w:line="360" w:lineRule="auto"/>
        <w:ind w:left="1701" w:hanging="1701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 xml:space="preserve">fejezet </w:t>
      </w:r>
    </w:p>
    <w:p w:rsidR="00EB33BB" w:rsidRDefault="00804363" w:rsidP="00D5510D">
      <w:pPr>
        <w:spacing w:after="0" w:line="360" w:lineRule="auto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Péter alig várta, hogy a lányt láthassa a megbeszélt időben</w:t>
      </w:r>
      <w:r w:rsidR="008F124F" w:rsidRPr="006C062A">
        <w:rPr>
          <w:i/>
          <w:iCs/>
          <w:sz w:val="28"/>
          <w:szCs w:val="28"/>
        </w:rPr>
        <w:t>,</w:t>
      </w:r>
      <w:r w:rsidRPr="006C062A">
        <w:rPr>
          <w:i/>
          <w:iCs/>
          <w:sz w:val="28"/>
          <w:szCs w:val="28"/>
        </w:rPr>
        <w:t xml:space="preserve"> hívták is egymást skype-on.</w:t>
      </w:r>
    </w:p>
    <w:p w:rsidR="006C062A" w:rsidRPr="006C062A" w:rsidRDefault="006C062A" w:rsidP="00D5510D">
      <w:pPr>
        <w:spacing w:after="0" w:line="360" w:lineRule="auto"/>
        <w:rPr>
          <w:i/>
          <w:iCs/>
          <w:sz w:val="28"/>
          <w:szCs w:val="28"/>
        </w:rPr>
      </w:pPr>
    </w:p>
    <w:p w:rsidR="00804363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/PÉTER</w:t>
      </w:r>
      <w:r>
        <w:rPr>
          <w:sz w:val="28"/>
          <w:szCs w:val="28"/>
        </w:rPr>
        <w:tab/>
      </w:r>
      <w:r w:rsidR="00804363" w:rsidRPr="006C062A">
        <w:rPr>
          <w:sz w:val="28"/>
          <w:szCs w:val="28"/>
        </w:rPr>
        <w:t xml:space="preserve">Szia! Mi újság otthon? Hogy vagy? </w:t>
      </w:r>
      <w:r>
        <w:rPr>
          <w:sz w:val="28"/>
          <w:szCs w:val="28"/>
        </w:rPr>
        <w:t>(</w:t>
      </w:r>
      <w:r w:rsidR="00804363" w:rsidRPr="006C062A">
        <w:rPr>
          <w:sz w:val="28"/>
          <w:szCs w:val="28"/>
        </w:rPr>
        <w:t>kérdezték egymástól szinte egyszerre, lázasan.</w:t>
      </w:r>
      <w:r>
        <w:rPr>
          <w:sz w:val="28"/>
          <w:szCs w:val="28"/>
        </w:rPr>
        <w:t>)</w:t>
      </w:r>
    </w:p>
    <w:p w:rsidR="00804363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/PÉTER</w:t>
      </w:r>
      <w:r>
        <w:rPr>
          <w:sz w:val="28"/>
          <w:szCs w:val="28"/>
        </w:rPr>
        <w:tab/>
      </w:r>
      <w:r w:rsidR="00804363" w:rsidRPr="006C062A">
        <w:rPr>
          <w:sz w:val="28"/>
          <w:szCs w:val="28"/>
        </w:rPr>
        <w:t xml:space="preserve">Jól vagyok! </w:t>
      </w:r>
      <w:r>
        <w:rPr>
          <w:sz w:val="28"/>
          <w:szCs w:val="28"/>
        </w:rPr>
        <w:t>(</w:t>
      </w:r>
      <w:r w:rsidR="00804363" w:rsidRPr="006C062A">
        <w:rPr>
          <w:sz w:val="28"/>
          <w:szCs w:val="28"/>
        </w:rPr>
        <w:t>felelték szinte már viccesen, megszokták már hogy egy ideje mindig ez az első közös kérdésük.</w:t>
      </w:r>
      <w:r>
        <w:rPr>
          <w:sz w:val="28"/>
          <w:szCs w:val="28"/>
        </w:rPr>
        <w:t>)</w:t>
      </w:r>
    </w:p>
    <w:p w:rsidR="006E12DB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PÉTER</w:t>
      </w:r>
      <w:r>
        <w:rPr>
          <w:sz w:val="28"/>
          <w:szCs w:val="28"/>
        </w:rPr>
        <w:tab/>
      </w:r>
      <w:r w:rsidR="008F124F" w:rsidRPr="006C062A">
        <w:rPr>
          <w:sz w:val="28"/>
          <w:szCs w:val="28"/>
        </w:rPr>
        <w:t>Milyen volt a</w:t>
      </w:r>
      <w:r w:rsidR="00804363" w:rsidRPr="006C062A">
        <w:rPr>
          <w:sz w:val="28"/>
          <w:szCs w:val="28"/>
        </w:rPr>
        <w:t xml:space="preserve"> napod? </w:t>
      </w:r>
    </w:p>
    <w:p w:rsidR="006E12DB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6E12DB" w:rsidRPr="006E12DB" w:rsidRDefault="00804363" w:rsidP="00D5510D">
      <w:pPr>
        <w:spacing w:after="0" w:line="360" w:lineRule="auto"/>
        <w:rPr>
          <w:i/>
          <w:iCs/>
          <w:sz w:val="28"/>
          <w:szCs w:val="28"/>
        </w:rPr>
      </w:pPr>
      <w:r w:rsidRPr="006E12DB">
        <w:rPr>
          <w:i/>
          <w:iCs/>
          <w:sz w:val="28"/>
          <w:szCs w:val="28"/>
        </w:rPr>
        <w:t>kérdezte Péter, de a megszokott unalmas jelző helyett a lány, önkéntelenül is habozva és szemlesütve válaszolt</w:t>
      </w:r>
    </w:p>
    <w:p w:rsidR="006E12DB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804363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</w:t>
      </w:r>
      <w:r>
        <w:rPr>
          <w:sz w:val="28"/>
          <w:szCs w:val="28"/>
        </w:rPr>
        <w:tab/>
      </w:r>
      <w:r w:rsidR="00804363" w:rsidRPr="006C062A">
        <w:rPr>
          <w:sz w:val="28"/>
          <w:szCs w:val="28"/>
        </w:rPr>
        <w:t xml:space="preserve">nem történt semmi különös, csak már az orvosok maguk járnak ki a kórházból vásárolni, mert semmire nincs </w:t>
      </w:r>
      <w:r w:rsidR="00F8586C" w:rsidRPr="006C062A">
        <w:rPr>
          <w:sz w:val="28"/>
          <w:szCs w:val="28"/>
        </w:rPr>
        <w:t>ember, minden hadra fogható, bármilyen szakterületű orvost és ápolót behívtak már</w:t>
      </w:r>
      <w:r w:rsidR="00F65A50" w:rsidRPr="006C062A">
        <w:rPr>
          <w:sz w:val="28"/>
          <w:szCs w:val="28"/>
        </w:rPr>
        <w:t>,</w:t>
      </w:r>
      <w:r w:rsidR="00F8586C" w:rsidRPr="006C062A">
        <w:rPr>
          <w:sz w:val="28"/>
          <w:szCs w:val="28"/>
        </w:rPr>
        <w:t xml:space="preserve"> de annyi a beteg, hogy így is alig győzik.</w:t>
      </w:r>
    </w:p>
    <w:p w:rsidR="006E12DB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PÉTER</w:t>
      </w:r>
      <w:r>
        <w:rPr>
          <w:sz w:val="28"/>
          <w:szCs w:val="28"/>
        </w:rPr>
        <w:tab/>
      </w:r>
      <w:r w:rsidR="00804363" w:rsidRPr="006C062A">
        <w:rPr>
          <w:sz w:val="28"/>
          <w:szCs w:val="28"/>
        </w:rPr>
        <w:t xml:space="preserve">Egyre nehezebb a helyzet! Főleg mióta kijárási tilalom van, </w:t>
      </w:r>
      <w:r>
        <w:rPr>
          <w:sz w:val="28"/>
          <w:szCs w:val="28"/>
        </w:rPr>
        <w:t>(</w:t>
      </w:r>
      <w:r w:rsidR="00804363" w:rsidRPr="006C062A">
        <w:rPr>
          <w:sz w:val="28"/>
          <w:szCs w:val="28"/>
        </w:rPr>
        <w:t>mondta Péter lehangoltan.</w:t>
      </w:r>
      <w:r>
        <w:rPr>
          <w:sz w:val="28"/>
          <w:szCs w:val="28"/>
        </w:rPr>
        <w:t xml:space="preserve">) </w:t>
      </w:r>
      <w:r w:rsidR="00804363" w:rsidRPr="006C062A">
        <w:rPr>
          <w:sz w:val="28"/>
          <w:szCs w:val="28"/>
        </w:rPr>
        <w:t xml:space="preserve">Sokat haladtam a tanulással, de alig </w:t>
      </w:r>
      <w:r w:rsidR="00804363" w:rsidRPr="006C062A">
        <w:rPr>
          <w:sz w:val="28"/>
          <w:szCs w:val="28"/>
        </w:rPr>
        <w:lastRenderedPageBreak/>
        <w:t xml:space="preserve">vártam, hogy láthassalak. Úgy hiányzol! </w:t>
      </w:r>
      <w:r>
        <w:rPr>
          <w:sz w:val="28"/>
          <w:szCs w:val="28"/>
        </w:rPr>
        <w:t>(</w:t>
      </w:r>
      <w:r w:rsidR="00804363" w:rsidRPr="006C062A">
        <w:rPr>
          <w:sz w:val="28"/>
          <w:szCs w:val="28"/>
        </w:rPr>
        <w:t>mondta izgatottan Péter.</w:t>
      </w:r>
      <w:r>
        <w:rPr>
          <w:sz w:val="28"/>
          <w:szCs w:val="28"/>
        </w:rPr>
        <w:t xml:space="preserve">) </w:t>
      </w:r>
    </w:p>
    <w:p w:rsidR="00804363" w:rsidRPr="006C062A" w:rsidRDefault="00804363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Ki tudja mikor lesz vége ennek az egésznek! Olyan, mint egy szürreális álom ez az egész.</w:t>
      </w:r>
    </w:p>
    <w:p w:rsidR="00804363" w:rsidRPr="006C062A" w:rsidRDefault="00804363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 xml:space="preserve">Pár napja még mindenki szabadon röpködött a világban ide-oda, most meg hiába vagy cirka 2 órányi repülőútra, mintha elérhetetlen távolságban lennél. </w:t>
      </w:r>
    </w:p>
    <w:p w:rsidR="00804363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</w:t>
      </w:r>
      <w:r>
        <w:rPr>
          <w:sz w:val="28"/>
          <w:szCs w:val="28"/>
        </w:rPr>
        <w:tab/>
      </w:r>
      <w:r w:rsidR="00804363" w:rsidRPr="006C062A">
        <w:rPr>
          <w:sz w:val="28"/>
          <w:szCs w:val="28"/>
        </w:rPr>
        <w:t xml:space="preserve">Ki tudja mikor lesz vége a határzáraknak! </w:t>
      </w:r>
      <w:r>
        <w:rPr>
          <w:sz w:val="28"/>
          <w:szCs w:val="28"/>
        </w:rPr>
        <w:t>(</w:t>
      </w:r>
      <w:r w:rsidR="00804363" w:rsidRPr="006C062A">
        <w:rPr>
          <w:sz w:val="28"/>
          <w:szCs w:val="28"/>
        </w:rPr>
        <w:t>mondta szomorúan a lány.</w:t>
      </w:r>
      <w:r>
        <w:rPr>
          <w:sz w:val="28"/>
          <w:szCs w:val="28"/>
        </w:rPr>
        <w:t>)</w:t>
      </w:r>
    </w:p>
    <w:p w:rsidR="006E12DB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804363" w:rsidRPr="006E12DB" w:rsidRDefault="00804363" w:rsidP="00D5510D">
      <w:pPr>
        <w:spacing w:after="0" w:line="360" w:lineRule="auto"/>
        <w:rPr>
          <w:i/>
          <w:iCs/>
          <w:sz w:val="28"/>
          <w:szCs w:val="28"/>
        </w:rPr>
      </w:pPr>
      <w:r w:rsidRPr="006E12DB">
        <w:rPr>
          <w:i/>
          <w:iCs/>
          <w:sz w:val="28"/>
          <w:szCs w:val="28"/>
        </w:rPr>
        <w:t>Nem is tudtak sokáig megszólalni, csak szomorúan nézték egymást</w:t>
      </w:r>
      <w:r w:rsidR="00F65A50" w:rsidRPr="006E12DB">
        <w:rPr>
          <w:i/>
          <w:iCs/>
          <w:sz w:val="28"/>
          <w:szCs w:val="28"/>
        </w:rPr>
        <w:t>, k</w:t>
      </w:r>
      <w:r w:rsidRPr="006E12DB">
        <w:rPr>
          <w:i/>
          <w:iCs/>
          <w:sz w:val="28"/>
          <w:szCs w:val="28"/>
        </w:rPr>
        <w:t xml:space="preserve">ezeiket hosszasan odatapasztva a képernyőre. </w:t>
      </w:r>
    </w:p>
    <w:p w:rsidR="00804363" w:rsidRPr="006E12DB" w:rsidRDefault="00804363" w:rsidP="00D5510D">
      <w:pPr>
        <w:spacing w:after="0" w:line="360" w:lineRule="auto"/>
        <w:rPr>
          <w:i/>
          <w:iCs/>
          <w:sz w:val="28"/>
          <w:szCs w:val="28"/>
        </w:rPr>
      </w:pPr>
      <w:r w:rsidRPr="006E12DB">
        <w:rPr>
          <w:i/>
          <w:iCs/>
          <w:sz w:val="28"/>
          <w:szCs w:val="28"/>
        </w:rPr>
        <w:t>Csókot dobtak egymásnak és elköszöntek.</w:t>
      </w:r>
    </w:p>
    <w:p w:rsidR="006E12DB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804363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/PÉTER</w:t>
      </w:r>
      <w:r>
        <w:rPr>
          <w:sz w:val="28"/>
          <w:szCs w:val="28"/>
        </w:rPr>
        <w:tab/>
      </w:r>
      <w:r w:rsidR="00804363" w:rsidRPr="006C062A">
        <w:rPr>
          <w:sz w:val="28"/>
          <w:szCs w:val="28"/>
        </w:rPr>
        <w:t xml:space="preserve">Rólad fogok álmodni! </w:t>
      </w:r>
      <w:r>
        <w:rPr>
          <w:sz w:val="28"/>
          <w:szCs w:val="28"/>
        </w:rPr>
        <w:t>(</w:t>
      </w:r>
      <w:r w:rsidR="00804363" w:rsidRPr="006C062A">
        <w:rPr>
          <w:sz w:val="28"/>
          <w:szCs w:val="28"/>
        </w:rPr>
        <w:t>mondták szinte egyszerre megint, a megszokott dramaturgia szerint.</w:t>
      </w:r>
      <w:r>
        <w:rPr>
          <w:sz w:val="28"/>
          <w:szCs w:val="28"/>
        </w:rPr>
        <w:t>)</w:t>
      </w:r>
    </w:p>
    <w:p w:rsidR="00804363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/PÉTER</w:t>
      </w:r>
      <w:r>
        <w:rPr>
          <w:sz w:val="28"/>
          <w:szCs w:val="28"/>
        </w:rPr>
        <w:tab/>
      </w:r>
      <w:r w:rsidR="00804363" w:rsidRPr="006C062A">
        <w:rPr>
          <w:sz w:val="28"/>
          <w:szCs w:val="28"/>
        </w:rPr>
        <w:t>Vigyázz magadra! Te is!</w:t>
      </w:r>
      <w:r w:rsidR="00273AD7" w:rsidRPr="006C062A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="00273AD7" w:rsidRPr="006C062A">
        <w:rPr>
          <w:sz w:val="28"/>
          <w:szCs w:val="28"/>
        </w:rPr>
        <w:t>mondták szomorúan, szinte egyszerre.</w:t>
      </w:r>
      <w:r>
        <w:rPr>
          <w:sz w:val="28"/>
          <w:szCs w:val="28"/>
        </w:rPr>
        <w:t>)</w:t>
      </w:r>
    </w:p>
    <w:p w:rsidR="006C062A" w:rsidRDefault="006C062A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804363" w:rsidRPr="006C062A" w:rsidRDefault="00804363" w:rsidP="00D5510D">
      <w:pPr>
        <w:pStyle w:val="Listaszerbekezds"/>
        <w:numPr>
          <w:ilvl w:val="0"/>
          <w:numId w:val="1"/>
        </w:numPr>
        <w:spacing w:after="0" w:line="360" w:lineRule="auto"/>
        <w:ind w:left="1701" w:hanging="1701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fejezet</w:t>
      </w:r>
    </w:p>
    <w:p w:rsidR="00804363" w:rsidRPr="006C062A" w:rsidRDefault="00804363" w:rsidP="00D5510D">
      <w:pPr>
        <w:spacing w:after="0" w:line="360" w:lineRule="auto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Jant hiába várta aznap a lány. Egész nap</w:t>
      </w:r>
      <w:r w:rsidR="00416030" w:rsidRPr="006C062A">
        <w:rPr>
          <w:i/>
          <w:iCs/>
          <w:sz w:val="28"/>
          <w:szCs w:val="28"/>
        </w:rPr>
        <w:t xml:space="preserve"> az ajtót</w:t>
      </w:r>
      <w:r w:rsidRPr="006C062A">
        <w:rPr>
          <w:i/>
          <w:iCs/>
          <w:sz w:val="28"/>
          <w:szCs w:val="28"/>
        </w:rPr>
        <w:t xml:space="preserve"> leste, hátha betér.</w:t>
      </w:r>
      <w:r w:rsidR="00416030" w:rsidRPr="006C062A">
        <w:rPr>
          <w:i/>
          <w:iCs/>
          <w:sz w:val="28"/>
          <w:szCs w:val="28"/>
        </w:rPr>
        <w:t xml:space="preserve"> De nem jött. Valahogy ólomlábakon jött el az este. És nem történt semmi különös. És már lehet, hogy nem is fog. Az ember csak reménykedik a csodákban</w:t>
      </w:r>
      <w:r w:rsidR="00273AD7" w:rsidRPr="006C062A">
        <w:rPr>
          <w:i/>
          <w:iCs/>
          <w:sz w:val="28"/>
          <w:szCs w:val="28"/>
        </w:rPr>
        <w:t>-gondolkodott hangosan</w:t>
      </w:r>
      <w:r w:rsidR="00416030" w:rsidRPr="006C062A">
        <w:rPr>
          <w:i/>
          <w:iCs/>
          <w:sz w:val="28"/>
          <w:szCs w:val="28"/>
        </w:rPr>
        <w:t>.</w:t>
      </w:r>
    </w:p>
    <w:p w:rsidR="00416030" w:rsidRPr="006C062A" w:rsidRDefault="00416030" w:rsidP="00D5510D">
      <w:pPr>
        <w:spacing w:after="0" w:line="360" w:lineRule="auto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Két nap telt el és egy szabadnap. Már feladta a reményt, hogy újra találkoznak, de valahogy ahányszor a férfira gondolt, melegség öntötte el a szívét.</w:t>
      </w:r>
    </w:p>
    <w:p w:rsidR="00273AD7" w:rsidRPr="006C062A" w:rsidRDefault="00416030" w:rsidP="00D5510D">
      <w:pPr>
        <w:spacing w:after="0" w:line="360" w:lineRule="auto"/>
        <w:ind w:left="1701" w:hanging="1701"/>
        <w:rPr>
          <w:sz w:val="28"/>
          <w:szCs w:val="28"/>
        </w:rPr>
      </w:pPr>
      <w:r w:rsidRPr="006C062A">
        <w:rPr>
          <w:sz w:val="28"/>
          <w:szCs w:val="28"/>
        </w:rPr>
        <w:t>Akkor belépett az ajtón.</w:t>
      </w:r>
    </w:p>
    <w:p w:rsidR="00416030" w:rsidRPr="006C062A" w:rsidRDefault="00416030" w:rsidP="00D5510D">
      <w:pPr>
        <w:spacing w:after="0" w:line="360" w:lineRule="auto"/>
        <w:ind w:left="1701" w:hanging="1701"/>
        <w:rPr>
          <w:sz w:val="28"/>
          <w:szCs w:val="28"/>
        </w:rPr>
      </w:pPr>
      <w:r w:rsidRPr="006C062A">
        <w:rPr>
          <w:sz w:val="28"/>
          <w:szCs w:val="28"/>
        </w:rPr>
        <w:t>Mint régi ismerősök, úgy köszöntötték egymást.</w:t>
      </w:r>
    </w:p>
    <w:p w:rsidR="00416030" w:rsidRPr="006C062A" w:rsidRDefault="00416030" w:rsidP="00D5510D">
      <w:pPr>
        <w:spacing w:after="0" w:line="360" w:lineRule="auto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lastRenderedPageBreak/>
        <w:t>Jan mondott néhány kedves szót, mikor egy rosszarcú fiatal rontott be a boltba és sorra elkezdte leverni a polcokról a dobozokat.</w:t>
      </w:r>
    </w:p>
    <w:p w:rsidR="006C062A" w:rsidRPr="006C062A" w:rsidRDefault="006C062A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416030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JAN</w:t>
      </w:r>
      <w:r>
        <w:rPr>
          <w:sz w:val="28"/>
          <w:szCs w:val="28"/>
        </w:rPr>
        <w:tab/>
      </w:r>
      <w:r w:rsidR="00416030" w:rsidRPr="006C062A">
        <w:rPr>
          <w:sz w:val="28"/>
          <w:szCs w:val="28"/>
        </w:rPr>
        <w:t xml:space="preserve">Mit csinálsz? </w:t>
      </w:r>
    </w:p>
    <w:p w:rsidR="00416030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SRÁC</w:t>
      </w:r>
      <w:r>
        <w:rPr>
          <w:sz w:val="28"/>
          <w:szCs w:val="28"/>
        </w:rPr>
        <w:tab/>
      </w:r>
      <w:r w:rsidR="00416030" w:rsidRPr="006C062A">
        <w:rPr>
          <w:sz w:val="28"/>
          <w:szCs w:val="28"/>
        </w:rPr>
        <w:t xml:space="preserve">Nem mindegy, már minden mindegy! kiáltott a srác dühöngve, </w:t>
      </w:r>
      <w:r w:rsidR="00F65A50" w:rsidRPr="006C062A">
        <w:rPr>
          <w:sz w:val="28"/>
          <w:szCs w:val="28"/>
        </w:rPr>
        <w:t>meghaltak a szüleim, azt csinálok</w:t>
      </w:r>
      <w:r w:rsidR="00C7765E" w:rsidRPr="006C062A">
        <w:rPr>
          <w:sz w:val="28"/>
          <w:szCs w:val="28"/>
        </w:rPr>
        <w:t>,</w:t>
      </w:r>
      <w:r w:rsidR="00F65A50" w:rsidRPr="006C062A">
        <w:rPr>
          <w:sz w:val="28"/>
          <w:szCs w:val="28"/>
        </w:rPr>
        <w:t xml:space="preserve"> amit akarok, ordította </w:t>
      </w:r>
      <w:r w:rsidR="00416030" w:rsidRPr="006C062A">
        <w:rPr>
          <w:sz w:val="28"/>
          <w:szCs w:val="28"/>
        </w:rPr>
        <w:t>mindent dobálva.</w:t>
      </w:r>
    </w:p>
    <w:p w:rsidR="006E12DB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6E12DB" w:rsidRPr="006E12DB" w:rsidRDefault="008D3D6E" w:rsidP="00D5510D">
      <w:pPr>
        <w:spacing w:after="0" w:line="360" w:lineRule="auto"/>
        <w:ind w:left="1701" w:hanging="1701"/>
        <w:rPr>
          <w:i/>
          <w:iCs/>
          <w:sz w:val="28"/>
          <w:szCs w:val="28"/>
        </w:rPr>
      </w:pPr>
      <w:r w:rsidRPr="006E12DB">
        <w:rPr>
          <w:i/>
          <w:iCs/>
          <w:sz w:val="28"/>
          <w:szCs w:val="28"/>
        </w:rPr>
        <w:t>Jan leteperte, leszerelte és hívta a rendőröket.</w:t>
      </w:r>
    </w:p>
    <w:p w:rsidR="006E12DB" w:rsidRDefault="008D3D6E" w:rsidP="00D5510D">
      <w:pPr>
        <w:spacing w:after="0" w:line="360" w:lineRule="auto"/>
        <w:ind w:left="1701" w:hanging="1701"/>
        <w:rPr>
          <w:sz w:val="28"/>
          <w:szCs w:val="28"/>
        </w:rPr>
      </w:pPr>
      <w:r w:rsidRPr="006E12DB">
        <w:rPr>
          <w:i/>
          <w:iCs/>
          <w:sz w:val="28"/>
          <w:szCs w:val="28"/>
        </w:rPr>
        <w:t>Azok elkérték a telefonszámát, Jan megadta azt a lánynak is, közönyösen,</w:t>
      </w:r>
    </w:p>
    <w:p w:rsidR="006E12DB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JAN</w:t>
      </w:r>
      <w:r>
        <w:rPr>
          <w:sz w:val="28"/>
          <w:szCs w:val="28"/>
        </w:rPr>
        <w:tab/>
      </w:r>
      <w:r w:rsidR="008D3D6E" w:rsidRPr="006C062A">
        <w:rPr>
          <w:sz w:val="28"/>
          <w:szCs w:val="28"/>
        </w:rPr>
        <w:t>bármilyen esetre</w:t>
      </w:r>
      <w:r>
        <w:rPr>
          <w:sz w:val="28"/>
          <w:szCs w:val="28"/>
        </w:rPr>
        <w:t xml:space="preserve"> (</w:t>
      </w:r>
      <w:r w:rsidR="008D3D6E" w:rsidRPr="006C062A">
        <w:rPr>
          <w:sz w:val="28"/>
          <w:szCs w:val="28"/>
        </w:rPr>
        <w:t>mondta és eltűnt</w:t>
      </w:r>
      <w:r w:rsidR="00F65A50" w:rsidRPr="006C062A">
        <w:rPr>
          <w:sz w:val="28"/>
          <w:szCs w:val="28"/>
        </w:rPr>
        <w:t>.</w:t>
      </w:r>
      <w:r>
        <w:rPr>
          <w:sz w:val="28"/>
          <w:szCs w:val="28"/>
        </w:rPr>
        <w:t>)</w:t>
      </w:r>
    </w:p>
    <w:p w:rsidR="006E12DB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8D3D6E" w:rsidRPr="006E12DB" w:rsidRDefault="00F65A50" w:rsidP="00D5510D">
      <w:pPr>
        <w:spacing w:after="0" w:line="360" w:lineRule="auto"/>
        <w:rPr>
          <w:i/>
          <w:iCs/>
          <w:sz w:val="28"/>
          <w:szCs w:val="28"/>
        </w:rPr>
      </w:pPr>
      <w:r w:rsidRPr="006E12DB">
        <w:rPr>
          <w:i/>
          <w:iCs/>
          <w:sz w:val="28"/>
          <w:szCs w:val="28"/>
        </w:rPr>
        <w:t>Talán most láttam utoljára! hasított fejébe a gondolat. Ha még ez nem törte volna össze teljesen, még ezt mondták be a hírekben:</w:t>
      </w:r>
    </w:p>
    <w:p w:rsidR="00416030" w:rsidRPr="006E12DB" w:rsidRDefault="00416030" w:rsidP="00D5510D">
      <w:pPr>
        <w:spacing w:after="0" w:line="360" w:lineRule="auto"/>
        <w:rPr>
          <w:i/>
          <w:iCs/>
          <w:sz w:val="28"/>
          <w:szCs w:val="28"/>
        </w:rPr>
      </w:pPr>
      <w:r w:rsidRPr="006E12DB">
        <w:rPr>
          <w:i/>
          <w:iCs/>
          <w:sz w:val="28"/>
          <w:szCs w:val="28"/>
        </w:rPr>
        <w:t>Vesztésre állunk a járvánnyal szemben</w:t>
      </w:r>
      <w:r w:rsidR="00F65A50" w:rsidRPr="006E12DB">
        <w:rPr>
          <w:i/>
          <w:iCs/>
          <w:sz w:val="28"/>
          <w:szCs w:val="28"/>
        </w:rPr>
        <w:t xml:space="preserve">. </w:t>
      </w:r>
      <w:r w:rsidRPr="006E12DB">
        <w:rPr>
          <w:i/>
          <w:iCs/>
          <w:sz w:val="28"/>
          <w:szCs w:val="28"/>
        </w:rPr>
        <w:t xml:space="preserve">A vírus új mutáns törzse jelent meg, Azonnali </w:t>
      </w:r>
      <w:r w:rsidR="00273AD7" w:rsidRPr="006E12DB">
        <w:rPr>
          <w:i/>
          <w:iCs/>
          <w:sz w:val="28"/>
          <w:szCs w:val="28"/>
        </w:rPr>
        <w:t xml:space="preserve">otthoni </w:t>
      </w:r>
      <w:r w:rsidRPr="006E12DB">
        <w:rPr>
          <w:i/>
          <w:iCs/>
          <w:sz w:val="28"/>
          <w:szCs w:val="28"/>
        </w:rPr>
        <w:t>karantént</w:t>
      </w:r>
      <w:r w:rsidR="00273AD7" w:rsidRPr="006E12DB">
        <w:rPr>
          <w:i/>
          <w:iCs/>
          <w:sz w:val="28"/>
          <w:szCs w:val="28"/>
        </w:rPr>
        <w:t xml:space="preserve"> és totális kijárási tilalmat</w:t>
      </w:r>
      <w:r w:rsidRPr="006E12DB">
        <w:rPr>
          <w:i/>
          <w:iCs/>
          <w:sz w:val="28"/>
          <w:szCs w:val="28"/>
        </w:rPr>
        <w:t xml:space="preserve"> rendelünk el mindenki számára</w:t>
      </w:r>
      <w:r w:rsidR="00273AD7" w:rsidRPr="006E12DB">
        <w:rPr>
          <w:i/>
          <w:iCs/>
          <w:sz w:val="28"/>
          <w:szCs w:val="28"/>
        </w:rPr>
        <w:t>! A rendőrök mindenkit igazoltatni fognak. A rendbontókra és aki randalírozik arra tüzet nyitunk!</w:t>
      </w:r>
    </w:p>
    <w:p w:rsidR="00416030" w:rsidRPr="006E12DB" w:rsidRDefault="00416030" w:rsidP="00D5510D">
      <w:pPr>
        <w:spacing w:after="0" w:line="360" w:lineRule="auto"/>
        <w:rPr>
          <w:i/>
          <w:iCs/>
          <w:sz w:val="28"/>
          <w:szCs w:val="28"/>
        </w:rPr>
      </w:pPr>
      <w:r w:rsidRPr="006E12DB">
        <w:rPr>
          <w:i/>
          <w:iCs/>
          <w:sz w:val="28"/>
          <w:szCs w:val="28"/>
        </w:rPr>
        <w:t xml:space="preserve">A boltok bezártak. </w:t>
      </w:r>
      <w:r w:rsidR="00910225" w:rsidRPr="006E12DB">
        <w:rPr>
          <w:i/>
          <w:iCs/>
          <w:sz w:val="28"/>
          <w:szCs w:val="28"/>
        </w:rPr>
        <w:t>S</w:t>
      </w:r>
      <w:r w:rsidRPr="006E12DB">
        <w:rPr>
          <w:i/>
          <w:iCs/>
          <w:sz w:val="28"/>
          <w:szCs w:val="28"/>
        </w:rPr>
        <w:t>úlyos csend lepte el az utcákat. Az élelmiszerellátást házhoz járó, fertőtlenített kamionokkal oldjuk meg</w:t>
      </w:r>
      <w:r w:rsidR="00910225" w:rsidRPr="006E12DB">
        <w:rPr>
          <w:i/>
          <w:iCs/>
          <w:sz w:val="28"/>
          <w:szCs w:val="28"/>
        </w:rPr>
        <w:t>- ismételgette könnyes szemmel a lány, megbénulva a rémülettől és ezeket szavalta:</w:t>
      </w:r>
    </w:p>
    <w:p w:rsidR="006E12DB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C56C2E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</w:t>
      </w:r>
      <w:r>
        <w:rPr>
          <w:sz w:val="28"/>
          <w:szCs w:val="28"/>
        </w:rPr>
        <w:tab/>
      </w:r>
      <w:r w:rsidR="00C56C2E" w:rsidRPr="006C062A">
        <w:rPr>
          <w:sz w:val="28"/>
          <w:szCs w:val="28"/>
        </w:rPr>
        <w:t>Vesztésre áll az egyén, ha jön a járvány,</w:t>
      </w:r>
    </w:p>
    <w:p w:rsidR="00C56C2E" w:rsidRPr="006C062A" w:rsidRDefault="00C56C2E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a Nagyhatalom terve készen áll.</w:t>
      </w:r>
    </w:p>
    <w:p w:rsidR="00C56C2E" w:rsidRPr="006C062A" w:rsidRDefault="00C56C2E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Döntöttek a sorsok felett</w:t>
      </w:r>
      <w:r w:rsidR="00C37B64" w:rsidRPr="006C062A">
        <w:rPr>
          <w:sz w:val="28"/>
          <w:szCs w:val="28"/>
        </w:rPr>
        <w:t>,</w:t>
      </w:r>
    </w:p>
    <w:p w:rsidR="00C56C2E" w:rsidRPr="006C062A" w:rsidRDefault="00C56C2E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nem számít ki odalett,</w:t>
      </w:r>
    </w:p>
    <w:p w:rsidR="00C56C2E" w:rsidRPr="006C062A" w:rsidRDefault="00C56C2E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egy számadat csak mind, nekik így kellett.</w:t>
      </w:r>
    </w:p>
    <w:p w:rsidR="00C56C2E" w:rsidRPr="006C062A" w:rsidRDefault="00C56C2E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lastRenderedPageBreak/>
        <w:t>Megérett a világ a tisztulásra</w:t>
      </w:r>
    </w:p>
    <w:p w:rsidR="00C56C2E" w:rsidRPr="006C062A" w:rsidRDefault="00C56C2E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de nem így generálva,</w:t>
      </w:r>
    </w:p>
    <w:p w:rsidR="00C56C2E" w:rsidRPr="006C062A" w:rsidRDefault="00C56C2E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veszélyben az elesett, ki nagy bűnt el sem követett.</w:t>
      </w:r>
    </w:p>
    <w:p w:rsidR="00416030" w:rsidRPr="006C062A" w:rsidRDefault="00416030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416030" w:rsidRPr="006C062A" w:rsidRDefault="00416030" w:rsidP="00D5510D">
      <w:pPr>
        <w:pStyle w:val="Listaszerbekezds"/>
        <w:numPr>
          <w:ilvl w:val="0"/>
          <w:numId w:val="1"/>
        </w:numPr>
        <w:spacing w:after="0" w:line="360" w:lineRule="auto"/>
        <w:ind w:left="1701" w:hanging="1701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fejezet</w:t>
      </w:r>
    </w:p>
    <w:p w:rsidR="00416030" w:rsidRPr="006C062A" w:rsidRDefault="00416030" w:rsidP="00D5510D">
      <w:pPr>
        <w:spacing w:after="0" w:line="360" w:lineRule="auto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Niki nagyon köhögött, arra ébredt</w:t>
      </w:r>
      <w:r w:rsidR="008D3D6E" w:rsidRPr="006C062A">
        <w:rPr>
          <w:i/>
          <w:iCs/>
          <w:sz w:val="28"/>
          <w:szCs w:val="28"/>
        </w:rPr>
        <w:t>,</w:t>
      </w:r>
      <w:r w:rsidRPr="006C062A">
        <w:rPr>
          <w:i/>
          <w:iCs/>
          <w:sz w:val="28"/>
          <w:szCs w:val="28"/>
        </w:rPr>
        <w:t xml:space="preserve"> hogy a torka majd kiszakad a helyéből. Többször volt már influenzás, tudja milyen érzés, gyengeség, végtagfájdalom, láz, torokfájás. De ez most valahogy más volt. Alig tudott levegőt venni, fájt</w:t>
      </w:r>
      <w:r w:rsidR="008D3D6E" w:rsidRPr="006C062A">
        <w:rPr>
          <w:i/>
          <w:iCs/>
          <w:sz w:val="28"/>
          <w:szCs w:val="28"/>
        </w:rPr>
        <w:t>,</w:t>
      </w:r>
      <w:r w:rsidRPr="006C062A">
        <w:rPr>
          <w:i/>
          <w:iCs/>
          <w:sz w:val="28"/>
          <w:szCs w:val="28"/>
        </w:rPr>
        <w:t xml:space="preserve"> ha </w:t>
      </w:r>
      <w:r w:rsidR="008D3D6E" w:rsidRPr="006C062A">
        <w:rPr>
          <w:i/>
          <w:iCs/>
          <w:sz w:val="28"/>
          <w:szCs w:val="28"/>
        </w:rPr>
        <w:t>mélyebbet szippantott. Tudta, hogy baj van.</w:t>
      </w:r>
      <w:r w:rsidR="00DF7487" w:rsidRPr="006C062A">
        <w:rPr>
          <w:i/>
          <w:iCs/>
          <w:sz w:val="28"/>
          <w:szCs w:val="28"/>
        </w:rPr>
        <w:t xml:space="preserve"> </w:t>
      </w:r>
    </w:p>
    <w:p w:rsidR="008D3D6E" w:rsidRPr="006C062A" w:rsidRDefault="008D3D6E" w:rsidP="00D5510D">
      <w:pPr>
        <w:spacing w:after="0" w:line="360" w:lineRule="auto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Hívta az orvosa számát, de nem vette fel. Ágynak dőlt. Órák teltek el lázban, köhögve.</w:t>
      </w:r>
    </w:p>
    <w:p w:rsidR="008D3D6E" w:rsidRPr="006C062A" w:rsidRDefault="008D3D6E" w:rsidP="00D5510D">
      <w:pPr>
        <w:spacing w:after="0" w:line="360" w:lineRule="auto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Újra hívta a számot többször, de mindig foglalt volt.</w:t>
      </w:r>
    </w:p>
    <w:p w:rsidR="008D3D6E" w:rsidRPr="006C062A" w:rsidRDefault="008D3D6E" w:rsidP="00D5510D">
      <w:pPr>
        <w:spacing w:after="0" w:line="360" w:lineRule="auto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 xml:space="preserve">Felhívta Jant. </w:t>
      </w:r>
      <w:r w:rsidR="008016E5" w:rsidRPr="006C062A">
        <w:rPr>
          <w:i/>
          <w:iCs/>
          <w:sz w:val="28"/>
          <w:szCs w:val="28"/>
        </w:rPr>
        <w:t>A mentősök b</w:t>
      </w:r>
      <w:r w:rsidRPr="006C062A">
        <w:rPr>
          <w:i/>
          <w:iCs/>
          <w:sz w:val="28"/>
          <w:szCs w:val="28"/>
        </w:rPr>
        <w:t>evitték a</w:t>
      </w:r>
      <w:r w:rsidR="008016E5" w:rsidRPr="006C062A">
        <w:rPr>
          <w:i/>
          <w:iCs/>
          <w:sz w:val="28"/>
          <w:szCs w:val="28"/>
        </w:rPr>
        <w:t xml:space="preserve"> lányt abba a </w:t>
      </w:r>
      <w:r w:rsidRPr="006C062A">
        <w:rPr>
          <w:i/>
          <w:iCs/>
          <w:sz w:val="28"/>
          <w:szCs w:val="28"/>
        </w:rPr>
        <w:t>kórházába</w:t>
      </w:r>
      <w:r w:rsidR="008016E5" w:rsidRPr="006C062A">
        <w:rPr>
          <w:i/>
          <w:iCs/>
          <w:sz w:val="28"/>
          <w:szCs w:val="28"/>
        </w:rPr>
        <w:t>, ahol Jan dolgozott</w:t>
      </w:r>
      <w:r w:rsidRPr="006C062A">
        <w:rPr>
          <w:i/>
          <w:iCs/>
          <w:sz w:val="28"/>
          <w:szCs w:val="28"/>
        </w:rPr>
        <w:t>.</w:t>
      </w:r>
    </w:p>
    <w:p w:rsidR="00C7765E" w:rsidRDefault="00C7765E" w:rsidP="00D5510D">
      <w:pPr>
        <w:spacing w:after="0" w:line="360" w:lineRule="auto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Csak ennyit tudott mondani:</w:t>
      </w:r>
    </w:p>
    <w:p w:rsidR="006C062A" w:rsidRPr="006C062A" w:rsidRDefault="006C062A" w:rsidP="00D5510D">
      <w:pPr>
        <w:spacing w:after="0" w:line="360" w:lineRule="auto"/>
        <w:rPr>
          <w:i/>
          <w:iCs/>
          <w:sz w:val="28"/>
          <w:szCs w:val="28"/>
        </w:rPr>
      </w:pPr>
    </w:p>
    <w:p w:rsidR="00C7765E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NIKI</w:t>
      </w:r>
      <w:r>
        <w:rPr>
          <w:sz w:val="28"/>
          <w:szCs w:val="28"/>
        </w:rPr>
        <w:tab/>
      </w:r>
      <w:r w:rsidR="00C7765E" w:rsidRPr="006C062A">
        <w:rPr>
          <w:sz w:val="28"/>
          <w:szCs w:val="28"/>
        </w:rPr>
        <w:t xml:space="preserve">A lány vagyok a boltból! Segíts! </w:t>
      </w:r>
      <w:r>
        <w:rPr>
          <w:sz w:val="28"/>
          <w:szCs w:val="28"/>
        </w:rPr>
        <w:t>(</w:t>
      </w:r>
      <w:r w:rsidR="00C7765E" w:rsidRPr="006C062A">
        <w:rPr>
          <w:sz w:val="28"/>
          <w:szCs w:val="28"/>
        </w:rPr>
        <w:t>Bediktálta a címét fuldokolva a köhögéstől.</w:t>
      </w:r>
      <w:r>
        <w:rPr>
          <w:sz w:val="28"/>
          <w:szCs w:val="28"/>
        </w:rPr>
        <w:t>)</w:t>
      </w:r>
    </w:p>
    <w:p w:rsidR="008D3D6E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JAN</w:t>
      </w:r>
      <w:r>
        <w:rPr>
          <w:sz w:val="28"/>
          <w:szCs w:val="28"/>
        </w:rPr>
        <w:tab/>
      </w:r>
      <w:r w:rsidR="008D3D6E" w:rsidRPr="006C062A">
        <w:rPr>
          <w:sz w:val="28"/>
          <w:szCs w:val="28"/>
        </w:rPr>
        <w:t>Mindenből a legjobbat kapod</w:t>
      </w:r>
      <w:r w:rsidR="008016E5" w:rsidRPr="006C062A">
        <w:rPr>
          <w:sz w:val="28"/>
          <w:szCs w:val="28"/>
        </w:rPr>
        <w:t>,</w:t>
      </w:r>
      <w:r w:rsidR="008D3D6E" w:rsidRPr="006C062A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="008D3D6E" w:rsidRPr="006C062A">
        <w:rPr>
          <w:sz w:val="28"/>
          <w:szCs w:val="28"/>
        </w:rPr>
        <w:t xml:space="preserve">mondta </w:t>
      </w:r>
      <w:r w:rsidR="008016E5" w:rsidRPr="006C062A">
        <w:rPr>
          <w:sz w:val="28"/>
          <w:szCs w:val="28"/>
        </w:rPr>
        <w:t xml:space="preserve">az </w:t>
      </w:r>
      <w:r w:rsidR="008D3D6E" w:rsidRPr="006C062A">
        <w:rPr>
          <w:sz w:val="28"/>
          <w:szCs w:val="28"/>
        </w:rPr>
        <w:t>neki megnyugtatóan</w:t>
      </w:r>
      <w:r w:rsidR="008016E5" w:rsidRPr="006C062A">
        <w:rPr>
          <w:sz w:val="28"/>
          <w:szCs w:val="28"/>
        </w:rPr>
        <w:t xml:space="preserve"> miközben vitték a karantén részlegbe</w:t>
      </w:r>
      <w:r w:rsidR="008D3D6E" w:rsidRPr="006C062A">
        <w:rPr>
          <w:sz w:val="28"/>
          <w:szCs w:val="28"/>
        </w:rPr>
        <w:t>.</w:t>
      </w:r>
      <w:r>
        <w:rPr>
          <w:sz w:val="28"/>
          <w:szCs w:val="28"/>
        </w:rPr>
        <w:t>)</w:t>
      </w:r>
    </w:p>
    <w:p w:rsidR="006E12DB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844888" w:rsidRPr="006E12DB" w:rsidRDefault="00844888" w:rsidP="00D5510D">
      <w:pPr>
        <w:spacing w:after="0" w:line="360" w:lineRule="auto"/>
        <w:rPr>
          <w:i/>
          <w:iCs/>
          <w:sz w:val="28"/>
          <w:szCs w:val="28"/>
        </w:rPr>
      </w:pPr>
      <w:r w:rsidRPr="006E12DB">
        <w:rPr>
          <w:i/>
          <w:iCs/>
          <w:sz w:val="28"/>
          <w:szCs w:val="28"/>
        </w:rPr>
        <w:t>Elterjedt a neten a híre egy oltóanyagnak, ami állítólag hatásos a vírus ellen. Milliók tülekedtek érte, hogy első között kapják meg, pénzt és hatalmat latba vetve, másokon átgázolva.</w:t>
      </w:r>
    </w:p>
    <w:p w:rsidR="006C062A" w:rsidRDefault="006C062A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8D3D6E" w:rsidRPr="006C062A" w:rsidRDefault="008D3D6E" w:rsidP="00D5510D">
      <w:pPr>
        <w:pStyle w:val="Listaszerbekezds"/>
        <w:numPr>
          <w:ilvl w:val="0"/>
          <w:numId w:val="1"/>
        </w:numPr>
        <w:spacing w:after="0" w:line="360" w:lineRule="auto"/>
        <w:ind w:left="1701" w:hanging="1701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t>fejezet</w:t>
      </w:r>
    </w:p>
    <w:p w:rsidR="00FC0C0B" w:rsidRDefault="008D3D6E" w:rsidP="00D5510D">
      <w:pPr>
        <w:spacing w:after="0" w:line="360" w:lineRule="auto"/>
        <w:rPr>
          <w:i/>
          <w:iCs/>
          <w:sz w:val="28"/>
          <w:szCs w:val="28"/>
        </w:rPr>
      </w:pPr>
      <w:r w:rsidRPr="006C062A">
        <w:rPr>
          <w:i/>
          <w:iCs/>
          <w:sz w:val="28"/>
          <w:szCs w:val="28"/>
        </w:rPr>
        <w:lastRenderedPageBreak/>
        <w:t xml:space="preserve">Újabb hetek teltek el. </w:t>
      </w:r>
      <w:r w:rsidR="008016E5" w:rsidRPr="006C062A">
        <w:rPr>
          <w:i/>
          <w:iCs/>
          <w:sz w:val="28"/>
          <w:szCs w:val="28"/>
        </w:rPr>
        <w:t>Péter napok óta hiába hívta</w:t>
      </w:r>
      <w:r w:rsidR="00C7765E" w:rsidRPr="006C062A">
        <w:rPr>
          <w:i/>
          <w:iCs/>
          <w:sz w:val="28"/>
          <w:szCs w:val="28"/>
        </w:rPr>
        <w:t xml:space="preserve"> többször</w:t>
      </w:r>
      <w:r w:rsidR="008016E5" w:rsidRPr="006C062A">
        <w:rPr>
          <w:i/>
          <w:iCs/>
          <w:sz w:val="28"/>
          <w:szCs w:val="28"/>
        </w:rPr>
        <w:t xml:space="preserve"> telefonon a lányt. </w:t>
      </w:r>
      <w:r w:rsidR="00273AD7" w:rsidRPr="006C062A">
        <w:rPr>
          <w:i/>
          <w:iCs/>
          <w:sz w:val="28"/>
          <w:szCs w:val="28"/>
        </w:rPr>
        <w:t xml:space="preserve"> </w:t>
      </w:r>
      <w:r w:rsidR="00C7765E" w:rsidRPr="006C062A">
        <w:rPr>
          <w:i/>
          <w:iCs/>
          <w:sz w:val="28"/>
          <w:szCs w:val="28"/>
        </w:rPr>
        <w:t xml:space="preserve">A telefont dühösen dobálja az ágyára és tehetetlenségében. </w:t>
      </w:r>
      <w:r w:rsidR="006A0E12" w:rsidRPr="006C062A">
        <w:rPr>
          <w:i/>
          <w:iCs/>
          <w:sz w:val="28"/>
          <w:szCs w:val="28"/>
        </w:rPr>
        <w:t>Tudta, hogy már elveszítette a lányt.</w:t>
      </w:r>
    </w:p>
    <w:p w:rsidR="006C062A" w:rsidRPr="006C062A" w:rsidRDefault="006C062A" w:rsidP="00D5510D">
      <w:pPr>
        <w:spacing w:after="0" w:line="360" w:lineRule="auto"/>
        <w:rPr>
          <w:i/>
          <w:iCs/>
          <w:sz w:val="28"/>
          <w:szCs w:val="28"/>
        </w:rPr>
      </w:pPr>
    </w:p>
    <w:p w:rsidR="006A0E12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PÉTER</w:t>
      </w:r>
      <w:r>
        <w:rPr>
          <w:sz w:val="28"/>
          <w:szCs w:val="28"/>
        </w:rPr>
        <w:tab/>
      </w:r>
      <w:r w:rsidR="00FC0C0B" w:rsidRPr="006C062A">
        <w:rPr>
          <w:sz w:val="28"/>
          <w:szCs w:val="28"/>
        </w:rPr>
        <w:t xml:space="preserve">Még barátnak is rossz voltál, ha nem adsz magadról hírt! </w:t>
      </w:r>
      <w:proofErr w:type="gramStart"/>
      <w:r>
        <w:rPr>
          <w:sz w:val="28"/>
          <w:szCs w:val="28"/>
        </w:rPr>
        <w:t>–(</w:t>
      </w:r>
      <w:proofErr w:type="gramEnd"/>
      <w:r w:rsidR="00FC0C0B" w:rsidRPr="006C062A">
        <w:rPr>
          <w:sz w:val="28"/>
          <w:szCs w:val="28"/>
        </w:rPr>
        <w:t>ordította dühében.</w:t>
      </w:r>
      <w:r>
        <w:rPr>
          <w:sz w:val="28"/>
          <w:szCs w:val="28"/>
        </w:rPr>
        <w:t>)</w:t>
      </w:r>
    </w:p>
    <w:p w:rsidR="006E12DB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273AD7" w:rsidRDefault="00273AD7" w:rsidP="00D5510D">
      <w:pPr>
        <w:spacing w:after="0" w:line="360" w:lineRule="auto"/>
        <w:rPr>
          <w:i/>
          <w:iCs/>
          <w:sz w:val="28"/>
          <w:szCs w:val="28"/>
        </w:rPr>
      </w:pPr>
      <w:r w:rsidRPr="006E12DB">
        <w:rPr>
          <w:i/>
          <w:iCs/>
          <w:sz w:val="28"/>
          <w:szCs w:val="28"/>
        </w:rPr>
        <w:t>A hírekben az alábbiakról szerez tudomást</w:t>
      </w:r>
      <w:r w:rsidR="00910225" w:rsidRPr="006E12DB">
        <w:rPr>
          <w:i/>
          <w:iCs/>
          <w:sz w:val="28"/>
          <w:szCs w:val="28"/>
        </w:rPr>
        <w:t xml:space="preserve"> és m</w:t>
      </w:r>
      <w:r w:rsidR="00C7765E" w:rsidRPr="006E12DB">
        <w:rPr>
          <w:i/>
          <w:iCs/>
          <w:sz w:val="28"/>
          <w:szCs w:val="28"/>
        </w:rPr>
        <w:t>eséli rezignáltan</w:t>
      </w:r>
      <w:r w:rsidR="00910225" w:rsidRPr="006E12DB">
        <w:rPr>
          <w:i/>
          <w:iCs/>
          <w:sz w:val="28"/>
          <w:szCs w:val="28"/>
        </w:rPr>
        <w:t xml:space="preserve"> idős szüleinek, akik már napok óta nem merik hallgatni a tévét</w:t>
      </w:r>
      <w:r w:rsidR="00C7765E" w:rsidRPr="006E12DB">
        <w:rPr>
          <w:i/>
          <w:iCs/>
          <w:sz w:val="28"/>
          <w:szCs w:val="28"/>
        </w:rPr>
        <w:t>:</w:t>
      </w:r>
    </w:p>
    <w:p w:rsidR="006E12DB" w:rsidRPr="006E12DB" w:rsidRDefault="006E12DB" w:rsidP="00D5510D">
      <w:pPr>
        <w:spacing w:after="0" w:line="360" w:lineRule="auto"/>
        <w:rPr>
          <w:i/>
          <w:iCs/>
          <w:sz w:val="28"/>
          <w:szCs w:val="28"/>
        </w:rPr>
      </w:pPr>
    </w:p>
    <w:p w:rsidR="008D3D6E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PÉTER</w:t>
      </w:r>
      <w:r>
        <w:rPr>
          <w:sz w:val="28"/>
          <w:szCs w:val="28"/>
        </w:rPr>
        <w:tab/>
      </w:r>
      <w:r w:rsidR="008D3D6E" w:rsidRPr="006C062A">
        <w:rPr>
          <w:sz w:val="28"/>
          <w:szCs w:val="28"/>
        </w:rPr>
        <w:t>Az emberek egyre elkeseredettebben tölt</w:t>
      </w:r>
      <w:r w:rsidR="00910225" w:rsidRPr="006C062A">
        <w:rPr>
          <w:sz w:val="28"/>
          <w:szCs w:val="28"/>
        </w:rPr>
        <w:t>ik</w:t>
      </w:r>
      <w:r w:rsidR="008D3D6E" w:rsidRPr="006C062A">
        <w:rPr>
          <w:sz w:val="28"/>
          <w:szCs w:val="28"/>
        </w:rPr>
        <w:t xml:space="preserve"> napjaikat otthonaikban. </w:t>
      </w:r>
      <w:r w:rsidR="002E4D6E" w:rsidRPr="006C062A">
        <w:rPr>
          <w:sz w:val="28"/>
          <w:szCs w:val="28"/>
        </w:rPr>
        <w:t>Akadoz</w:t>
      </w:r>
      <w:r w:rsidR="00910225" w:rsidRPr="006C062A">
        <w:rPr>
          <w:sz w:val="28"/>
          <w:szCs w:val="28"/>
        </w:rPr>
        <w:t>ik</w:t>
      </w:r>
      <w:r w:rsidR="008D3D6E" w:rsidRPr="006C062A">
        <w:rPr>
          <w:sz w:val="28"/>
          <w:szCs w:val="28"/>
        </w:rPr>
        <w:t xml:space="preserve"> a</w:t>
      </w:r>
      <w:r w:rsidR="002E4D6E" w:rsidRPr="006C062A">
        <w:rPr>
          <w:sz w:val="28"/>
          <w:szCs w:val="28"/>
        </w:rPr>
        <w:t>z áram és a vízszolgáltatás, a</w:t>
      </w:r>
      <w:r w:rsidR="008D3D6E" w:rsidRPr="006C062A">
        <w:rPr>
          <w:sz w:val="28"/>
          <w:szCs w:val="28"/>
        </w:rPr>
        <w:t xml:space="preserve"> tv</w:t>
      </w:r>
      <w:r w:rsidR="002E4D6E" w:rsidRPr="006C062A">
        <w:rPr>
          <w:sz w:val="28"/>
          <w:szCs w:val="28"/>
        </w:rPr>
        <w:t>-ben csak az állami csatorna</w:t>
      </w:r>
      <w:r w:rsidR="00910225" w:rsidRPr="006C062A">
        <w:rPr>
          <w:sz w:val="28"/>
          <w:szCs w:val="28"/>
        </w:rPr>
        <w:t xml:space="preserve"> közvetít</w:t>
      </w:r>
      <w:r w:rsidR="00F8586C" w:rsidRPr="006C062A">
        <w:rPr>
          <w:sz w:val="28"/>
          <w:szCs w:val="28"/>
        </w:rPr>
        <w:t>,</w:t>
      </w:r>
      <w:r w:rsidR="002E4D6E" w:rsidRPr="006C062A">
        <w:rPr>
          <w:sz w:val="28"/>
          <w:szCs w:val="28"/>
        </w:rPr>
        <w:t xml:space="preserve"> </w:t>
      </w:r>
      <w:r w:rsidR="008D3D6E" w:rsidRPr="006C062A">
        <w:rPr>
          <w:sz w:val="28"/>
          <w:szCs w:val="28"/>
        </w:rPr>
        <w:t>a net</w:t>
      </w:r>
      <w:r w:rsidR="002E4D6E" w:rsidRPr="006C062A">
        <w:rPr>
          <w:sz w:val="28"/>
          <w:szCs w:val="28"/>
        </w:rPr>
        <w:t xml:space="preserve"> is akadoz</w:t>
      </w:r>
      <w:r w:rsidR="00910225" w:rsidRPr="006C062A">
        <w:rPr>
          <w:sz w:val="28"/>
          <w:szCs w:val="28"/>
        </w:rPr>
        <w:t>ik</w:t>
      </w:r>
      <w:r w:rsidR="002E4D6E" w:rsidRPr="006C062A">
        <w:rPr>
          <w:sz w:val="28"/>
          <w:szCs w:val="28"/>
        </w:rPr>
        <w:t>.</w:t>
      </w:r>
      <w:r w:rsidR="008D3D6E" w:rsidRPr="006C062A">
        <w:rPr>
          <w:sz w:val="28"/>
          <w:szCs w:val="28"/>
        </w:rPr>
        <w:t xml:space="preserve"> </w:t>
      </w:r>
      <w:r w:rsidR="002E4D6E" w:rsidRPr="006C062A">
        <w:rPr>
          <w:sz w:val="28"/>
          <w:szCs w:val="28"/>
        </w:rPr>
        <w:t>A</w:t>
      </w:r>
      <w:r w:rsidR="008D3D6E" w:rsidRPr="006C062A">
        <w:rPr>
          <w:sz w:val="28"/>
          <w:szCs w:val="28"/>
        </w:rPr>
        <w:t>z élelmiszer szállítmányokra napokig kell várni. Pánik és fosztogatás is gyakori volt a hírekben. Egy idő után már mindenki félt kimenni az utcára.</w:t>
      </w:r>
    </w:p>
    <w:p w:rsidR="006A0E12" w:rsidRPr="006C062A" w:rsidRDefault="008D3D6E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A kamionokat is fosztogat</w:t>
      </w:r>
      <w:r w:rsidR="00C7765E" w:rsidRPr="006C062A">
        <w:rPr>
          <w:sz w:val="28"/>
          <w:szCs w:val="28"/>
        </w:rPr>
        <w:t xml:space="preserve">ják, </w:t>
      </w:r>
      <w:r w:rsidRPr="006C062A">
        <w:rPr>
          <w:sz w:val="28"/>
          <w:szCs w:val="28"/>
        </w:rPr>
        <w:t xml:space="preserve">a szállítókat megfenyegették, késsel támadtak rájuk- ilyen és ehhez hasonló híreket lehetett hallani mindenhonnan. </w:t>
      </w:r>
      <w:r w:rsidR="00844888" w:rsidRPr="006C062A">
        <w:rPr>
          <w:sz w:val="28"/>
          <w:szCs w:val="28"/>
        </w:rPr>
        <w:t xml:space="preserve">A csodaszer oltóanyagról kiderült, hogy egyáltalán nem hatásos, átverés az egész. Placebo. Az elterjesztői sosem kerültek kézre. Túl </w:t>
      </w:r>
      <w:r w:rsidR="002E4D6E" w:rsidRPr="006C062A">
        <w:rPr>
          <w:sz w:val="28"/>
          <w:szCs w:val="28"/>
        </w:rPr>
        <w:t xml:space="preserve">nagy </w:t>
      </w:r>
      <w:r w:rsidR="00844888" w:rsidRPr="006C062A">
        <w:rPr>
          <w:sz w:val="28"/>
          <w:szCs w:val="28"/>
        </w:rPr>
        <w:t>emberek a vírus elterjesztői</w:t>
      </w:r>
      <w:r w:rsidR="002E4D6E" w:rsidRPr="006C062A">
        <w:rPr>
          <w:sz w:val="28"/>
          <w:szCs w:val="28"/>
        </w:rPr>
        <w:t xml:space="preserve"> ahhoz, hogy kézre lehessen őket keríteni.</w:t>
      </w:r>
      <w:r w:rsidR="00273AD7" w:rsidRPr="006C062A">
        <w:rPr>
          <w:sz w:val="28"/>
          <w:szCs w:val="28"/>
        </w:rPr>
        <w:t xml:space="preserve"> A fejlett országokban is megteltek a kórházak folyosói, de még az e célra kialakított épületek, tornacsarnokok épületei is. Elvesztettük a harcot. </w:t>
      </w:r>
      <w:r w:rsidR="00DF7487" w:rsidRPr="006C062A">
        <w:rPr>
          <w:sz w:val="28"/>
          <w:szCs w:val="28"/>
        </w:rPr>
        <w:t>Valószínűleg a sok országba, a Kínából tömegével rendelt és érkezett maszkok és egyéb kellékek között voltak fertőzött eszközök, házhoz rendeltük a vírust.</w:t>
      </w:r>
    </w:p>
    <w:p w:rsidR="008D3D6E" w:rsidRPr="006C062A" w:rsidRDefault="006A0E12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lastRenderedPageBreak/>
        <w:t>Egyre többen</w:t>
      </w:r>
      <w:r w:rsidR="00273AD7" w:rsidRPr="006C062A">
        <w:rPr>
          <w:sz w:val="28"/>
          <w:szCs w:val="28"/>
        </w:rPr>
        <w:t xml:space="preserve"> kitört</w:t>
      </w:r>
      <w:r w:rsidRPr="006C062A">
        <w:rPr>
          <w:sz w:val="28"/>
          <w:szCs w:val="28"/>
        </w:rPr>
        <w:t>ek</w:t>
      </w:r>
      <w:r w:rsidR="00273AD7" w:rsidRPr="006C062A">
        <w:rPr>
          <w:sz w:val="28"/>
          <w:szCs w:val="28"/>
        </w:rPr>
        <w:t xml:space="preserve"> a hosszú hetek óta tartó bezártságból, elkóboroltak, betörtek, zúztak, a menhelyekről kiengedték az éhező kutyákat, macskákat, melyek ellepték az utcákat. A panelekből az emberek kiözönlöttek az utcákra és dühükben randalírozni kezdtek. Bosszút vettek sérelmeiken, hogy hiába való volt az önfeláldozás, a karanténban töltött hetek. Amerikában az emberek hiába kaptak nagy összegű segélycsomagot, míg a Balkáni országok lakói alig kaptak valamicske kis támogatást, mégis aki jómódhoz szokott, annak lett nagyobb hangja, a fejlett országokban voltak az első utcai lázadások. </w:t>
      </w:r>
    </w:p>
    <w:p w:rsidR="006E12DB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8D3D6E" w:rsidRPr="006E12DB" w:rsidRDefault="002E4D6E" w:rsidP="00D5510D">
      <w:pPr>
        <w:spacing w:after="0" w:line="360" w:lineRule="auto"/>
        <w:ind w:left="1701" w:hanging="1701"/>
        <w:rPr>
          <w:i/>
          <w:iCs/>
          <w:sz w:val="28"/>
          <w:szCs w:val="28"/>
        </w:rPr>
      </w:pPr>
      <w:r w:rsidRPr="006E12DB">
        <w:rPr>
          <w:i/>
          <w:iCs/>
          <w:sz w:val="28"/>
          <w:szCs w:val="28"/>
        </w:rPr>
        <w:t>Péter c</w:t>
      </w:r>
      <w:r w:rsidR="008D3D6E" w:rsidRPr="006E12DB">
        <w:rPr>
          <w:i/>
          <w:iCs/>
          <w:sz w:val="28"/>
          <w:szCs w:val="28"/>
        </w:rPr>
        <w:t>sak sírni tudott a tehetetlenségtől</w:t>
      </w:r>
      <w:r w:rsidR="001F7578" w:rsidRPr="006E12DB">
        <w:rPr>
          <w:i/>
          <w:iCs/>
          <w:sz w:val="28"/>
          <w:szCs w:val="28"/>
        </w:rPr>
        <w:t xml:space="preserve"> és ezeket szavalta:</w:t>
      </w:r>
    </w:p>
    <w:p w:rsidR="00FC0C0B" w:rsidRPr="006C062A" w:rsidRDefault="00FC0C0B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273AD7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PÉTER</w:t>
      </w:r>
      <w:r>
        <w:rPr>
          <w:sz w:val="28"/>
          <w:szCs w:val="28"/>
        </w:rPr>
        <w:tab/>
      </w:r>
      <w:r w:rsidR="00273AD7" w:rsidRPr="006C062A">
        <w:rPr>
          <w:sz w:val="28"/>
          <w:szCs w:val="28"/>
        </w:rPr>
        <w:t>Az egész emberiség vesztésre áll saját maga ellen,</w:t>
      </w:r>
    </w:p>
    <w:p w:rsidR="00273AD7" w:rsidRPr="006C062A" w:rsidRDefault="00273AD7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kihívtuk a sorsot magunk ellen,</w:t>
      </w:r>
    </w:p>
    <w:p w:rsidR="00273AD7" w:rsidRPr="006C062A" w:rsidRDefault="00273AD7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pusztul a Föld és vele mi is,</w:t>
      </w:r>
    </w:p>
    <w:p w:rsidR="00273AD7" w:rsidRPr="006C062A" w:rsidRDefault="00273AD7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akárhová szárnyalunk képzeletben mi magunk is, mert fentről lehúz a fájdalom,</w:t>
      </w:r>
    </w:p>
    <w:p w:rsidR="00273AD7" w:rsidRPr="006C062A" w:rsidRDefault="00273AD7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érezhető a veszteség kínja, ember ezt már meg nem gyógyítja, oda lett a Föld jó sorsa.</w:t>
      </w:r>
    </w:p>
    <w:p w:rsidR="00273AD7" w:rsidRPr="006C062A" w:rsidRDefault="00273AD7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273AD7" w:rsidRPr="006E12DB" w:rsidRDefault="00C7765E" w:rsidP="00D5510D">
      <w:pPr>
        <w:spacing w:after="0" w:line="360" w:lineRule="auto"/>
        <w:rPr>
          <w:i/>
          <w:iCs/>
          <w:sz w:val="28"/>
          <w:szCs w:val="28"/>
        </w:rPr>
      </w:pPr>
      <w:r w:rsidRPr="006E12DB">
        <w:rPr>
          <w:i/>
          <w:iCs/>
          <w:sz w:val="28"/>
          <w:szCs w:val="28"/>
        </w:rPr>
        <w:t>Kétségbeesve visszamegy szobájába, Niki képet nézve az alábbiakat szavalja, feladóan:</w:t>
      </w:r>
    </w:p>
    <w:p w:rsidR="006943B6" w:rsidRPr="006C062A" w:rsidRDefault="006943B6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1F7578" w:rsidRPr="006C062A" w:rsidRDefault="006E12DB" w:rsidP="00D5510D">
      <w:pPr>
        <w:spacing w:after="0" w:line="360" w:lineRule="auto"/>
        <w:ind w:left="1701" w:hanging="1701"/>
        <w:rPr>
          <w:sz w:val="28"/>
          <w:szCs w:val="28"/>
        </w:rPr>
      </w:pPr>
      <w:r>
        <w:rPr>
          <w:sz w:val="28"/>
          <w:szCs w:val="28"/>
        </w:rPr>
        <w:t>PÉTER</w:t>
      </w:r>
      <w:r>
        <w:rPr>
          <w:sz w:val="28"/>
          <w:szCs w:val="28"/>
        </w:rPr>
        <w:tab/>
      </w:r>
      <w:r w:rsidR="001F7578" w:rsidRPr="006C062A">
        <w:rPr>
          <w:sz w:val="28"/>
          <w:szCs w:val="28"/>
        </w:rPr>
        <w:t>Magányom oldhatatlan,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szenvedésem kibírhatatlan,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lastRenderedPageBreak/>
        <w:t>fáj a szívem, sajog a testem,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mert te már nem vagy velem.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Elfutnék, szaladnék, míg a lábam bírja, s belül megszakadna tüdőm vér-koszorúja.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Ami elmúlt, nem hozza vissza semmi,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nem segíthet rajtam már senki.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Fáj az élet, s minden nap, melyet nélküled töltök el,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mind hiábavaló az is, ha süt rám a nap sugara,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fagyos lelkem nem melegíti fel már semmi,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de jó lenne már halottnak lenni,</w:t>
      </w:r>
    </w:p>
    <w:p w:rsidR="001F7578" w:rsidRPr="006C062A" w:rsidRDefault="001F7578" w:rsidP="00D5510D">
      <w:pPr>
        <w:spacing w:after="0" w:line="360" w:lineRule="auto"/>
        <w:ind w:left="1701"/>
        <w:rPr>
          <w:sz w:val="28"/>
          <w:szCs w:val="28"/>
        </w:rPr>
      </w:pPr>
      <w:r w:rsidRPr="006C062A">
        <w:rPr>
          <w:sz w:val="28"/>
          <w:szCs w:val="28"/>
        </w:rPr>
        <w:t>s többé semmit sem érezni.</w:t>
      </w:r>
    </w:p>
    <w:p w:rsidR="008D3D6E" w:rsidRPr="006C062A" w:rsidRDefault="008D3D6E" w:rsidP="00D5510D">
      <w:pPr>
        <w:spacing w:after="0" w:line="360" w:lineRule="auto"/>
        <w:ind w:left="1701" w:hanging="1701"/>
        <w:rPr>
          <w:sz w:val="28"/>
          <w:szCs w:val="28"/>
        </w:rPr>
      </w:pPr>
    </w:p>
    <w:p w:rsidR="00416030" w:rsidRPr="006E12DB" w:rsidRDefault="006E12DB" w:rsidP="00D5510D">
      <w:pPr>
        <w:spacing w:after="0" w:line="360" w:lineRule="auto"/>
        <w:ind w:left="1701" w:hanging="1701"/>
        <w:rPr>
          <w:i/>
          <w:iCs/>
          <w:sz w:val="28"/>
          <w:szCs w:val="28"/>
        </w:rPr>
      </w:pPr>
      <w:r w:rsidRPr="006E12DB">
        <w:rPr>
          <w:i/>
          <w:iCs/>
          <w:sz w:val="28"/>
          <w:szCs w:val="28"/>
        </w:rPr>
        <w:t>Sötét</w:t>
      </w:r>
    </w:p>
    <w:p w:rsidR="006C062A" w:rsidRPr="006C062A" w:rsidRDefault="006E12DB" w:rsidP="00D5510D">
      <w:pPr>
        <w:spacing w:after="0" w:line="360" w:lineRule="auto"/>
        <w:ind w:left="1701" w:hanging="1701"/>
        <w:jc w:val="right"/>
        <w:rPr>
          <w:sz w:val="28"/>
          <w:szCs w:val="28"/>
        </w:rPr>
      </w:pPr>
      <w:r>
        <w:rPr>
          <w:sz w:val="28"/>
          <w:szCs w:val="28"/>
        </w:rPr>
        <w:t>2020</w:t>
      </w:r>
    </w:p>
    <w:sectPr w:rsidR="006C062A" w:rsidRPr="006C062A" w:rsidSect="00974F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0E54AC"/>
    <w:multiLevelType w:val="hybridMultilevel"/>
    <w:tmpl w:val="2430903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3NDEyNTU0NTc1MTZW0lEKTi0uzszPAykwqgUArps2BywAAAA="/>
  </w:docVars>
  <w:rsids>
    <w:rsidRoot w:val="007B47B8"/>
    <w:rsid w:val="00063C6E"/>
    <w:rsid w:val="0008338D"/>
    <w:rsid w:val="00161529"/>
    <w:rsid w:val="001A2875"/>
    <w:rsid w:val="001F7578"/>
    <w:rsid w:val="00273AD7"/>
    <w:rsid w:val="002E4D6E"/>
    <w:rsid w:val="002F311C"/>
    <w:rsid w:val="00304531"/>
    <w:rsid w:val="00416030"/>
    <w:rsid w:val="004540F0"/>
    <w:rsid w:val="00612EBE"/>
    <w:rsid w:val="00627535"/>
    <w:rsid w:val="006943B6"/>
    <w:rsid w:val="006A0E12"/>
    <w:rsid w:val="006C062A"/>
    <w:rsid w:val="006E12DB"/>
    <w:rsid w:val="007A0A97"/>
    <w:rsid w:val="007B47B8"/>
    <w:rsid w:val="007F7C8D"/>
    <w:rsid w:val="008016E5"/>
    <w:rsid w:val="00804363"/>
    <w:rsid w:val="00822334"/>
    <w:rsid w:val="00844888"/>
    <w:rsid w:val="0085746E"/>
    <w:rsid w:val="0086464B"/>
    <w:rsid w:val="008D3D6E"/>
    <w:rsid w:val="008F124F"/>
    <w:rsid w:val="00910225"/>
    <w:rsid w:val="00910C82"/>
    <w:rsid w:val="00974F6F"/>
    <w:rsid w:val="009839BB"/>
    <w:rsid w:val="009A2A13"/>
    <w:rsid w:val="009A2B49"/>
    <w:rsid w:val="009A2F1D"/>
    <w:rsid w:val="00A21536"/>
    <w:rsid w:val="00A755DF"/>
    <w:rsid w:val="00C16590"/>
    <w:rsid w:val="00C37B64"/>
    <w:rsid w:val="00C56C2E"/>
    <w:rsid w:val="00C7765E"/>
    <w:rsid w:val="00D15AAF"/>
    <w:rsid w:val="00D222E6"/>
    <w:rsid w:val="00D5510D"/>
    <w:rsid w:val="00D86577"/>
    <w:rsid w:val="00D9149F"/>
    <w:rsid w:val="00DF7487"/>
    <w:rsid w:val="00E22F9D"/>
    <w:rsid w:val="00E26D0E"/>
    <w:rsid w:val="00EB33BB"/>
    <w:rsid w:val="00F14913"/>
    <w:rsid w:val="00F21A9D"/>
    <w:rsid w:val="00F34A9C"/>
    <w:rsid w:val="00F65A50"/>
    <w:rsid w:val="00F80A75"/>
    <w:rsid w:val="00F8586C"/>
    <w:rsid w:val="00F94C60"/>
    <w:rsid w:val="00FC0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C29C3"/>
  <w15:docId w15:val="{AC525682-19CA-4644-9B59-0092E60BB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74F6F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A28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36D7EB-A189-461A-93FE-3DE907F20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4</Pages>
  <Words>1937</Words>
  <Characters>13367</Characters>
  <Application>Microsoft Office Word</Application>
  <DocSecurity>0</DocSecurity>
  <Lines>111</Lines>
  <Paragraphs>3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óbert Retkes</dc:creator>
  <cp:lastModifiedBy>Szilasi Emma</cp:lastModifiedBy>
  <cp:revision>3</cp:revision>
  <dcterms:created xsi:type="dcterms:W3CDTF">2020-06-30T10:44:00Z</dcterms:created>
  <dcterms:modified xsi:type="dcterms:W3CDTF">2020-07-04T19:30:00Z</dcterms:modified>
</cp:coreProperties>
</file>